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17CC3" w:rsidRPr="00500D19" w:rsidRDefault="00917CC3" w:rsidP="00500D19">
      <w:pPr>
        <w:spacing w:line="240" w:lineRule="auto"/>
        <w:jc w:val="center"/>
        <w:rPr>
          <w:rFonts w:cs="B Zar"/>
          <w:sz w:val="28"/>
          <w:szCs w:val="28"/>
        </w:rPr>
      </w:pPr>
      <w:bookmarkStart w:id="0" w:name="_GoBack"/>
      <w:bookmarkEnd w:id="0"/>
    </w:p>
    <w:p w:rsidR="007804A4" w:rsidRPr="00500D19" w:rsidRDefault="007804A4" w:rsidP="00500D19">
      <w:pPr>
        <w:bidi/>
        <w:rPr>
          <w:rFonts w:cs="B Nazanin"/>
          <w:lang w:bidi="fa-IR"/>
        </w:rPr>
      </w:pPr>
    </w:p>
    <w:tbl>
      <w:tblPr>
        <w:tblStyle w:val="TableGrid"/>
        <w:tblW w:w="11846" w:type="dxa"/>
        <w:tblInd w:w="-1265" w:type="dxa"/>
        <w:tblLook w:val="04A0" w:firstRow="1" w:lastRow="0" w:firstColumn="1" w:lastColumn="0" w:noHBand="0" w:noVBand="1"/>
      </w:tblPr>
      <w:tblGrid>
        <w:gridCol w:w="3510"/>
        <w:gridCol w:w="1221"/>
        <w:gridCol w:w="3819"/>
        <w:gridCol w:w="2577"/>
        <w:gridCol w:w="719"/>
      </w:tblGrid>
      <w:tr w:rsidR="001715BF" w:rsidRPr="00500D19" w:rsidTr="00A37E44">
        <w:tc>
          <w:tcPr>
            <w:tcW w:w="3510" w:type="dxa"/>
          </w:tcPr>
          <w:p w:rsidR="001715BF" w:rsidRPr="00500D19" w:rsidRDefault="001715BF" w:rsidP="00500D19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500D19">
              <w:rPr>
                <w:rFonts w:cs="B Nazanin" w:hint="cs"/>
                <w:b/>
                <w:bCs/>
                <w:sz w:val="24"/>
                <w:szCs w:val="24"/>
                <w:rtl/>
              </w:rPr>
              <w:t>نام دانشگاه</w:t>
            </w:r>
          </w:p>
        </w:tc>
        <w:tc>
          <w:tcPr>
            <w:tcW w:w="1221" w:type="dxa"/>
          </w:tcPr>
          <w:p w:rsidR="001715BF" w:rsidRPr="00500D19" w:rsidRDefault="001715BF" w:rsidP="00500D19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500D19">
              <w:rPr>
                <w:rFonts w:cs="B Nazanin" w:hint="cs"/>
                <w:b/>
                <w:bCs/>
                <w:sz w:val="24"/>
                <w:szCs w:val="24"/>
                <w:rtl/>
              </w:rPr>
              <w:t>مرتبه علمی</w:t>
            </w:r>
          </w:p>
        </w:tc>
        <w:tc>
          <w:tcPr>
            <w:tcW w:w="3819" w:type="dxa"/>
          </w:tcPr>
          <w:p w:rsidR="001715BF" w:rsidRPr="00500D19" w:rsidRDefault="001715BF" w:rsidP="00500D19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500D19">
              <w:rPr>
                <w:rFonts w:cs="B Nazanin" w:hint="cs"/>
                <w:b/>
                <w:bCs/>
                <w:sz w:val="24"/>
                <w:szCs w:val="24"/>
                <w:rtl/>
              </w:rPr>
              <w:t>رشته</w:t>
            </w:r>
          </w:p>
        </w:tc>
        <w:tc>
          <w:tcPr>
            <w:tcW w:w="2577" w:type="dxa"/>
          </w:tcPr>
          <w:p w:rsidR="001715BF" w:rsidRPr="00500D19" w:rsidRDefault="001715BF" w:rsidP="00500D19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500D19">
              <w:rPr>
                <w:rFonts w:cs="B Nazanin" w:hint="cs"/>
                <w:b/>
                <w:bCs/>
                <w:sz w:val="24"/>
                <w:szCs w:val="24"/>
                <w:rtl/>
              </w:rPr>
              <w:t>نام و نام خانوادگی</w:t>
            </w:r>
          </w:p>
        </w:tc>
        <w:tc>
          <w:tcPr>
            <w:tcW w:w="719" w:type="dxa"/>
          </w:tcPr>
          <w:p w:rsidR="001715BF" w:rsidRPr="00500D19" w:rsidRDefault="001715BF" w:rsidP="00500D19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</w:tr>
      <w:tr w:rsidR="005032A4" w:rsidRPr="00500D19" w:rsidTr="00A37E44">
        <w:tc>
          <w:tcPr>
            <w:tcW w:w="3510" w:type="dxa"/>
            <w:shd w:val="clear" w:color="auto" w:fill="FFFFFF" w:themeFill="background1"/>
          </w:tcPr>
          <w:p w:rsidR="005032A4" w:rsidRPr="00500D19" w:rsidRDefault="00BC3EF7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دانشگاه تهر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5032A4" w:rsidRPr="00500D19" w:rsidRDefault="00D515BB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5032A4" w:rsidRPr="00500D19" w:rsidRDefault="00BC3EF7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فقه و مبانی حقوق</w:t>
            </w:r>
          </w:p>
        </w:tc>
        <w:tc>
          <w:tcPr>
            <w:tcW w:w="2577" w:type="dxa"/>
            <w:shd w:val="clear" w:color="auto" w:fill="FFFFFF" w:themeFill="background1"/>
          </w:tcPr>
          <w:p w:rsidR="005032A4" w:rsidRPr="00500D19" w:rsidRDefault="00BC3EF7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ascii="newstext" w:hAnsi="newstext" w:cs="B Nazanin"/>
                <w:color w:val="000000"/>
                <w:sz w:val="26"/>
                <w:szCs w:val="26"/>
                <w:shd w:val="clear" w:color="auto" w:fill="FFFFFF"/>
                <w:rtl/>
              </w:rPr>
              <w:t>سیدمحمدحسینی</w:t>
            </w:r>
          </w:p>
        </w:tc>
        <w:tc>
          <w:tcPr>
            <w:tcW w:w="719" w:type="dxa"/>
          </w:tcPr>
          <w:p w:rsidR="005032A4" w:rsidRPr="00500D19" w:rsidRDefault="005032A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A37E44" w:rsidRPr="00500D19" w:rsidTr="00A37E44">
        <w:tc>
          <w:tcPr>
            <w:tcW w:w="3510" w:type="dxa"/>
            <w:shd w:val="clear" w:color="auto" w:fill="FFFFFF" w:themeFill="background1"/>
          </w:tcPr>
          <w:p w:rsidR="00A37E44" w:rsidRPr="00500D19" w:rsidRDefault="00A37E4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تربیت مدرس</w:t>
            </w:r>
          </w:p>
        </w:tc>
        <w:tc>
          <w:tcPr>
            <w:tcW w:w="1221" w:type="dxa"/>
            <w:shd w:val="clear" w:color="auto" w:fill="FFFFFF" w:themeFill="background1"/>
          </w:tcPr>
          <w:p w:rsidR="00A37E44" w:rsidRPr="00500D19" w:rsidRDefault="00A37E4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A37E44" w:rsidRPr="00500D19" w:rsidRDefault="00A37E4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رنامه ریزی شهری و منطقه ای</w:t>
            </w:r>
          </w:p>
        </w:tc>
        <w:tc>
          <w:tcPr>
            <w:tcW w:w="2577" w:type="dxa"/>
            <w:shd w:val="clear" w:color="auto" w:fill="FFFFFF" w:themeFill="background1"/>
          </w:tcPr>
          <w:p w:rsidR="00A37E44" w:rsidRPr="00500D19" w:rsidRDefault="00A37E4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هاشم داداش پور</w:t>
            </w:r>
          </w:p>
        </w:tc>
        <w:tc>
          <w:tcPr>
            <w:tcW w:w="719" w:type="dxa"/>
          </w:tcPr>
          <w:p w:rsidR="00A37E44" w:rsidRPr="00500D19" w:rsidRDefault="00A37E4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D6115D" w:rsidRPr="00500D19" w:rsidTr="00A37E44">
        <w:tc>
          <w:tcPr>
            <w:tcW w:w="3510" w:type="dxa"/>
            <w:shd w:val="clear" w:color="auto" w:fill="FFFFFF" w:themeFill="background1"/>
          </w:tcPr>
          <w:p w:rsidR="00D6115D" w:rsidRPr="00500D19" w:rsidRDefault="00D6115D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باهنر کرم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D6115D" w:rsidRPr="00500D19" w:rsidRDefault="00D6115D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</w:p>
        </w:tc>
        <w:tc>
          <w:tcPr>
            <w:tcW w:w="3819" w:type="dxa"/>
            <w:shd w:val="clear" w:color="auto" w:fill="FFFFFF" w:themeFill="background1"/>
          </w:tcPr>
          <w:p w:rsidR="00D6115D" w:rsidRPr="00500D19" w:rsidRDefault="00D6115D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  <w:shd w:val="clear" w:color="auto" w:fill="FFFFFF" w:themeFill="background1"/>
          </w:tcPr>
          <w:p w:rsidR="00D6115D" w:rsidRPr="00500D19" w:rsidRDefault="00D6115D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محمدمهدی زاهدی </w:t>
            </w:r>
          </w:p>
        </w:tc>
        <w:tc>
          <w:tcPr>
            <w:tcW w:w="719" w:type="dxa"/>
          </w:tcPr>
          <w:p w:rsidR="00D6115D" w:rsidRPr="00500D19" w:rsidRDefault="00D6115D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E7CE1" w:rsidRPr="00500D19" w:rsidTr="00A37E44">
        <w:tc>
          <w:tcPr>
            <w:tcW w:w="3510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علامه طباطبایی</w:t>
            </w:r>
          </w:p>
        </w:tc>
        <w:tc>
          <w:tcPr>
            <w:tcW w:w="1221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سیاسی</w:t>
            </w:r>
          </w:p>
        </w:tc>
        <w:tc>
          <w:tcPr>
            <w:tcW w:w="2577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غلامرضا خواجه سروی</w:t>
            </w:r>
          </w:p>
        </w:tc>
        <w:tc>
          <w:tcPr>
            <w:tcW w:w="719" w:type="dxa"/>
          </w:tcPr>
          <w:p w:rsidR="003E7CE1" w:rsidRPr="00500D19" w:rsidRDefault="003E7CE1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D6115D" w:rsidRPr="00500D19" w:rsidTr="00A37E44">
        <w:tc>
          <w:tcPr>
            <w:tcW w:w="3510" w:type="dxa"/>
            <w:shd w:val="clear" w:color="auto" w:fill="FFFFFF" w:themeFill="background1"/>
          </w:tcPr>
          <w:p w:rsidR="00D6115D" w:rsidRPr="00500D19" w:rsidRDefault="00D6115D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صنع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ک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221" w:type="dxa"/>
            <w:shd w:val="clear" w:color="auto" w:fill="FFFFFF" w:themeFill="background1"/>
          </w:tcPr>
          <w:p w:rsidR="00D6115D" w:rsidRPr="00500D19" w:rsidRDefault="00D6115D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  <w:shd w:val="clear" w:color="auto" w:fill="FFFFFF" w:themeFill="background1"/>
          </w:tcPr>
          <w:p w:rsidR="00D6115D" w:rsidRPr="00500D19" w:rsidRDefault="00D6115D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مران</w:t>
            </w:r>
          </w:p>
        </w:tc>
        <w:tc>
          <w:tcPr>
            <w:tcW w:w="2577" w:type="dxa"/>
            <w:shd w:val="clear" w:color="auto" w:fill="FFFFFF" w:themeFill="background1"/>
          </w:tcPr>
          <w:p w:rsidR="00D6115D" w:rsidRPr="00500D19" w:rsidRDefault="00D6115D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قبال شاک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D6115D" w:rsidRPr="00500D19" w:rsidRDefault="00D6115D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D6115D" w:rsidRPr="00500D19" w:rsidTr="00A37E44">
        <w:tc>
          <w:tcPr>
            <w:tcW w:w="3510" w:type="dxa"/>
            <w:shd w:val="clear" w:color="auto" w:fill="FFFFFF" w:themeFill="background1"/>
          </w:tcPr>
          <w:p w:rsidR="00D6115D" w:rsidRPr="00500D19" w:rsidRDefault="00D6115D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رس</w:t>
            </w:r>
          </w:p>
        </w:tc>
        <w:tc>
          <w:tcPr>
            <w:tcW w:w="1221" w:type="dxa"/>
            <w:shd w:val="clear" w:color="auto" w:fill="FFFFFF" w:themeFill="background1"/>
          </w:tcPr>
          <w:p w:rsidR="00D6115D" w:rsidRPr="00500D19" w:rsidRDefault="00D6115D" w:rsidP="00500D19">
            <w:pPr>
              <w:jc w:val="right"/>
            </w:pPr>
            <w:r w:rsidRPr="00500D19">
              <w:rPr>
                <w:rFonts w:hint="cs"/>
                <w:rtl/>
              </w:rPr>
              <w:t>دانش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D6115D" w:rsidRPr="00500D19" w:rsidRDefault="00D6115D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 کشاورزی</w:t>
            </w:r>
          </w:p>
        </w:tc>
        <w:tc>
          <w:tcPr>
            <w:tcW w:w="2577" w:type="dxa"/>
            <w:shd w:val="clear" w:color="auto" w:fill="FFFFFF" w:themeFill="background1"/>
          </w:tcPr>
          <w:p w:rsidR="00D6115D" w:rsidRPr="00500D19" w:rsidRDefault="00D6115D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صادق خ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D6115D" w:rsidRPr="00500D19" w:rsidRDefault="00D6115D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D6115D" w:rsidRPr="00500D19" w:rsidTr="005456C1">
        <w:tc>
          <w:tcPr>
            <w:tcW w:w="3510" w:type="dxa"/>
            <w:shd w:val="clear" w:color="auto" w:fill="auto"/>
          </w:tcPr>
          <w:p w:rsidR="00D6115D" w:rsidRPr="00500D19" w:rsidRDefault="00D6115D" w:rsidP="00500D19">
            <w:pPr>
              <w:bidi/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علوم پزشکی شهیدبهشتی</w:t>
            </w:r>
          </w:p>
        </w:tc>
        <w:tc>
          <w:tcPr>
            <w:tcW w:w="1221" w:type="dxa"/>
            <w:shd w:val="clear" w:color="auto" w:fill="auto"/>
          </w:tcPr>
          <w:p w:rsidR="00D6115D" w:rsidRPr="00500D19" w:rsidRDefault="003B6C68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  <w:r w:rsidR="005456C1" w:rsidRPr="00500D19">
              <w:rPr>
                <w:rFonts w:cs="B Nazanin" w:hint="cs"/>
                <w:sz w:val="24"/>
                <w:szCs w:val="24"/>
                <w:rtl/>
              </w:rPr>
              <w:t xml:space="preserve"> تمام</w:t>
            </w:r>
          </w:p>
        </w:tc>
        <w:tc>
          <w:tcPr>
            <w:tcW w:w="3819" w:type="dxa"/>
            <w:shd w:val="clear" w:color="auto" w:fill="auto"/>
          </w:tcPr>
          <w:p w:rsidR="00D6115D" w:rsidRPr="00500D19" w:rsidRDefault="00D6115D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تخصص چشم پزشکی</w:t>
            </w:r>
          </w:p>
        </w:tc>
        <w:tc>
          <w:tcPr>
            <w:tcW w:w="2577" w:type="dxa"/>
            <w:shd w:val="clear" w:color="auto" w:fill="auto"/>
          </w:tcPr>
          <w:p w:rsidR="00D6115D" w:rsidRPr="00500D19" w:rsidRDefault="00D6115D" w:rsidP="00500D19">
            <w:pPr>
              <w:bidi/>
              <w:rPr>
                <w:rFonts w:ascii="newstext" w:hAnsi="newstext" w:cs="B Nazanin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00D19">
              <w:rPr>
                <w:rFonts w:ascii="newstext" w:hAnsi="newstext" w:cs="B Nazanin" w:hint="cs"/>
                <w:color w:val="000000"/>
                <w:sz w:val="26"/>
                <w:szCs w:val="26"/>
                <w:shd w:val="clear" w:color="auto" w:fill="FFFFFF"/>
                <w:rtl/>
              </w:rPr>
              <w:t>محمدحسن طریقت منفرد</w:t>
            </w:r>
          </w:p>
        </w:tc>
        <w:tc>
          <w:tcPr>
            <w:tcW w:w="719" w:type="dxa"/>
          </w:tcPr>
          <w:p w:rsidR="00D6115D" w:rsidRPr="00500D19" w:rsidRDefault="00D6115D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B142E3" w:rsidRPr="00500D19" w:rsidTr="00A37E44">
        <w:tc>
          <w:tcPr>
            <w:tcW w:w="3510" w:type="dxa"/>
            <w:shd w:val="clear" w:color="auto" w:fill="FFFFFF" w:themeFill="background1"/>
          </w:tcPr>
          <w:p w:rsidR="00B142E3" w:rsidRPr="00500D19" w:rsidRDefault="00B142E3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تهر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B142E3" w:rsidRPr="00500D19" w:rsidRDefault="00B142E3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B142E3" w:rsidRPr="00500D19" w:rsidRDefault="00B142E3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آب</w:t>
            </w:r>
          </w:p>
        </w:tc>
        <w:tc>
          <w:tcPr>
            <w:tcW w:w="2577" w:type="dxa"/>
            <w:shd w:val="clear" w:color="auto" w:fill="FFFFFF" w:themeFill="background1"/>
          </w:tcPr>
          <w:p w:rsidR="00B142E3" w:rsidRPr="00500D19" w:rsidRDefault="00B142E3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سید جواد ساداتی نژاد </w:t>
            </w:r>
          </w:p>
        </w:tc>
        <w:tc>
          <w:tcPr>
            <w:tcW w:w="719" w:type="dxa"/>
          </w:tcPr>
          <w:p w:rsidR="00B142E3" w:rsidRPr="00500D19" w:rsidRDefault="00B142E3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B142E3" w:rsidRPr="00500D19" w:rsidTr="00A37E44">
        <w:tc>
          <w:tcPr>
            <w:tcW w:w="3510" w:type="dxa"/>
            <w:shd w:val="clear" w:color="auto" w:fill="FFFFFF" w:themeFill="background1"/>
          </w:tcPr>
          <w:p w:rsidR="00B142E3" w:rsidRPr="00500D19" w:rsidRDefault="00B142E3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تهر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B142E3" w:rsidRPr="00500D19" w:rsidRDefault="00B142E3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B142E3" w:rsidRPr="00500D19" w:rsidRDefault="00B142E3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 مالی</w:t>
            </w:r>
          </w:p>
        </w:tc>
        <w:tc>
          <w:tcPr>
            <w:tcW w:w="2577" w:type="dxa"/>
            <w:shd w:val="clear" w:color="auto" w:fill="FFFFFF" w:themeFill="background1"/>
          </w:tcPr>
          <w:p w:rsidR="00B142E3" w:rsidRPr="00500D19" w:rsidRDefault="00B142E3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محمدرضا پورابراهیمی </w:t>
            </w:r>
          </w:p>
        </w:tc>
        <w:tc>
          <w:tcPr>
            <w:tcW w:w="719" w:type="dxa"/>
          </w:tcPr>
          <w:p w:rsidR="00B142E3" w:rsidRPr="00500D19" w:rsidRDefault="00B142E3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43A6B" w:rsidRPr="00500D19" w:rsidTr="00A37E44">
        <w:tc>
          <w:tcPr>
            <w:tcW w:w="3510" w:type="dxa"/>
            <w:shd w:val="clear" w:color="auto" w:fill="FFFFFF" w:themeFill="background1"/>
          </w:tcPr>
          <w:p w:rsidR="00C43A6B" w:rsidRPr="00500D19" w:rsidRDefault="00C43A6B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نع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ک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221" w:type="dxa"/>
            <w:shd w:val="clear" w:color="auto" w:fill="FFFFFF" w:themeFill="background1"/>
          </w:tcPr>
          <w:p w:rsidR="00C43A6B" w:rsidRPr="00500D19" w:rsidRDefault="00C43A6B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 تمام</w:t>
            </w:r>
          </w:p>
        </w:tc>
        <w:tc>
          <w:tcPr>
            <w:tcW w:w="3819" w:type="dxa"/>
            <w:shd w:val="clear" w:color="auto" w:fill="FFFFFF" w:themeFill="background1"/>
          </w:tcPr>
          <w:p w:rsidR="00C43A6B" w:rsidRPr="00500D19" w:rsidRDefault="00C43A6B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ک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ک</w:t>
            </w:r>
          </w:p>
        </w:tc>
        <w:tc>
          <w:tcPr>
            <w:tcW w:w="2577" w:type="dxa"/>
            <w:shd w:val="clear" w:color="auto" w:fill="FFFFFF" w:themeFill="background1"/>
          </w:tcPr>
          <w:p w:rsidR="00C43A6B" w:rsidRPr="00500D19" w:rsidRDefault="00C43A6B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نصور کبگ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C43A6B" w:rsidRPr="00500D19" w:rsidRDefault="00C43A6B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43A6B" w:rsidRPr="00500D19" w:rsidTr="00A37E44">
        <w:tc>
          <w:tcPr>
            <w:tcW w:w="3510" w:type="dxa"/>
            <w:shd w:val="clear" w:color="auto" w:fill="FFFFFF" w:themeFill="background1"/>
          </w:tcPr>
          <w:p w:rsidR="00C43A6B" w:rsidRPr="00500D19" w:rsidRDefault="00C43A6B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شهید بهشتی</w:t>
            </w:r>
          </w:p>
        </w:tc>
        <w:tc>
          <w:tcPr>
            <w:tcW w:w="1221" w:type="dxa"/>
            <w:shd w:val="clear" w:color="auto" w:fill="FFFFFF" w:themeFill="background1"/>
          </w:tcPr>
          <w:p w:rsidR="00C43A6B" w:rsidRPr="00500D19" w:rsidRDefault="00C43A6B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  <w:shd w:val="clear" w:color="auto" w:fill="FFFFFF" w:themeFill="background1"/>
          </w:tcPr>
          <w:p w:rsidR="00C43A6B" w:rsidRPr="00500D19" w:rsidRDefault="00C43A6B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سنجش از دور</w:t>
            </w:r>
          </w:p>
        </w:tc>
        <w:tc>
          <w:tcPr>
            <w:tcW w:w="2577" w:type="dxa"/>
            <w:shd w:val="clear" w:color="auto" w:fill="FFFFFF" w:themeFill="background1"/>
          </w:tcPr>
          <w:p w:rsidR="00C43A6B" w:rsidRPr="00500D19" w:rsidRDefault="00C43A6B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ی اکبر  متکان</w:t>
            </w:r>
          </w:p>
        </w:tc>
        <w:tc>
          <w:tcPr>
            <w:tcW w:w="719" w:type="dxa"/>
          </w:tcPr>
          <w:p w:rsidR="00C43A6B" w:rsidRPr="00500D19" w:rsidRDefault="00C43A6B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5032A4" w:rsidRPr="00500D19" w:rsidTr="00A37E44">
        <w:tc>
          <w:tcPr>
            <w:tcW w:w="3510" w:type="dxa"/>
            <w:shd w:val="clear" w:color="auto" w:fill="FFFFFF" w:themeFill="background1"/>
          </w:tcPr>
          <w:p w:rsidR="005032A4" w:rsidRPr="00500D19" w:rsidRDefault="00BC3EF7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دانشگاه امیرکبیر</w:t>
            </w:r>
          </w:p>
        </w:tc>
        <w:tc>
          <w:tcPr>
            <w:tcW w:w="1221" w:type="dxa"/>
            <w:shd w:val="clear" w:color="auto" w:fill="FFFFFF" w:themeFill="background1"/>
          </w:tcPr>
          <w:p w:rsidR="005032A4" w:rsidRPr="00500D19" w:rsidRDefault="00D515BB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5032A4" w:rsidRPr="00500D19" w:rsidRDefault="00BC3EF7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مهندسی هسته ای</w:t>
            </w:r>
          </w:p>
        </w:tc>
        <w:tc>
          <w:tcPr>
            <w:tcW w:w="2577" w:type="dxa"/>
            <w:shd w:val="clear" w:color="auto" w:fill="FFFFFF" w:themeFill="background1"/>
          </w:tcPr>
          <w:p w:rsidR="005032A4" w:rsidRPr="00500D19" w:rsidRDefault="00BC3EF7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ascii="newstext" w:hAnsi="newstext" w:cs="B Nazanin" w:hint="cs"/>
                <w:color w:val="000000"/>
                <w:sz w:val="26"/>
                <w:szCs w:val="26"/>
                <w:shd w:val="clear" w:color="auto" w:fill="FFFFFF"/>
                <w:rtl/>
              </w:rPr>
              <w:t>فرهاد جوانمردی</w:t>
            </w:r>
          </w:p>
        </w:tc>
        <w:tc>
          <w:tcPr>
            <w:tcW w:w="719" w:type="dxa"/>
          </w:tcPr>
          <w:p w:rsidR="005032A4" w:rsidRPr="00500D19" w:rsidRDefault="005032A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9318F" w:rsidRPr="00500D19" w:rsidTr="00A37E44">
        <w:tc>
          <w:tcPr>
            <w:tcW w:w="3510" w:type="dxa"/>
            <w:shd w:val="clear" w:color="auto" w:fill="FFFFFF" w:themeFill="background1"/>
          </w:tcPr>
          <w:p w:rsidR="00C9318F" w:rsidRPr="00500D19" w:rsidRDefault="00C9318F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ا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فاع م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  <w:shd w:val="clear" w:color="auto" w:fill="FFFFFF" w:themeFill="background1"/>
          </w:tcPr>
          <w:p w:rsidR="00C9318F" w:rsidRPr="00500D19" w:rsidRDefault="00C9318F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ت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 ان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C9318F" w:rsidRPr="00500D19" w:rsidRDefault="00C9318F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9318F" w:rsidRPr="00500D19" w:rsidTr="00A37E44">
        <w:tc>
          <w:tcPr>
            <w:tcW w:w="3510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دانشگاه تهر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ادبیات فارسی</w:t>
            </w:r>
          </w:p>
        </w:tc>
        <w:tc>
          <w:tcPr>
            <w:tcW w:w="2577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ascii="newstext" w:hAnsi="newstext" w:cs="B Nazanin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00D19">
              <w:rPr>
                <w:rFonts w:ascii="newstext" w:hAnsi="newstext" w:cs="B Nazanin" w:hint="cs"/>
                <w:color w:val="000000"/>
                <w:sz w:val="26"/>
                <w:szCs w:val="26"/>
                <w:shd w:val="clear" w:color="auto" w:fill="FFFFFF"/>
                <w:rtl/>
              </w:rPr>
              <w:t>عبدالرضا سیف</w:t>
            </w:r>
          </w:p>
        </w:tc>
        <w:tc>
          <w:tcPr>
            <w:tcW w:w="719" w:type="dxa"/>
          </w:tcPr>
          <w:p w:rsidR="00C9318F" w:rsidRPr="00500D19" w:rsidRDefault="00C9318F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9318F" w:rsidRPr="00500D19" w:rsidTr="00A37E44">
        <w:tc>
          <w:tcPr>
            <w:tcW w:w="3510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دانشگاه آزاد شهرضا</w:t>
            </w:r>
          </w:p>
        </w:tc>
        <w:tc>
          <w:tcPr>
            <w:tcW w:w="1221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روابط بین الملل</w:t>
            </w:r>
          </w:p>
        </w:tc>
        <w:tc>
          <w:tcPr>
            <w:tcW w:w="2577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ascii="newstext" w:hAnsi="newstext" w:cs="B Nazanin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00D19">
              <w:rPr>
                <w:rFonts w:ascii="newstext" w:hAnsi="newstext" w:cs="B Nazanin"/>
                <w:color w:val="000000"/>
                <w:sz w:val="26"/>
                <w:szCs w:val="26"/>
                <w:shd w:val="clear" w:color="auto" w:fill="FFFFFF"/>
                <w:rtl/>
              </w:rPr>
              <w:t>عباس مقتدایی</w:t>
            </w: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 xml:space="preserve"> خوراسگانی</w:t>
            </w:r>
          </w:p>
        </w:tc>
        <w:tc>
          <w:tcPr>
            <w:tcW w:w="719" w:type="dxa"/>
          </w:tcPr>
          <w:p w:rsidR="00C9318F" w:rsidRPr="00500D19" w:rsidRDefault="00C9318F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9318F" w:rsidRPr="00500D19" w:rsidTr="00A37E44">
        <w:tc>
          <w:tcPr>
            <w:tcW w:w="3510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شهید بهشتی</w:t>
            </w:r>
          </w:p>
        </w:tc>
        <w:tc>
          <w:tcPr>
            <w:tcW w:w="1221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سیاسی</w:t>
            </w:r>
          </w:p>
        </w:tc>
        <w:tc>
          <w:tcPr>
            <w:tcW w:w="2577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سید محمد رضا مرندی</w:t>
            </w:r>
          </w:p>
        </w:tc>
        <w:tc>
          <w:tcPr>
            <w:tcW w:w="719" w:type="dxa"/>
          </w:tcPr>
          <w:p w:rsidR="00C9318F" w:rsidRPr="00500D19" w:rsidRDefault="00C9318F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9318F" w:rsidRPr="00500D19" w:rsidTr="00A37E44">
        <w:tc>
          <w:tcPr>
            <w:tcW w:w="3510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تهر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لسفه و کلام اسلامی</w:t>
            </w:r>
          </w:p>
        </w:tc>
        <w:tc>
          <w:tcPr>
            <w:tcW w:w="2577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باس قربانی</w:t>
            </w:r>
          </w:p>
        </w:tc>
        <w:tc>
          <w:tcPr>
            <w:tcW w:w="719" w:type="dxa"/>
          </w:tcPr>
          <w:p w:rsidR="00C9318F" w:rsidRPr="00500D19" w:rsidRDefault="00C9318F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E7CE1" w:rsidRPr="00500D19" w:rsidTr="00A37E44">
        <w:tc>
          <w:tcPr>
            <w:tcW w:w="3510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دانشگاه تهر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زمین شناسی</w:t>
            </w:r>
          </w:p>
        </w:tc>
        <w:tc>
          <w:tcPr>
            <w:tcW w:w="2577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ascii="newstext" w:hAnsi="newstext" w:cs="B Nazanin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فاطمه واعظ جوادی</w:t>
            </w:r>
          </w:p>
        </w:tc>
        <w:tc>
          <w:tcPr>
            <w:tcW w:w="719" w:type="dxa"/>
          </w:tcPr>
          <w:p w:rsidR="003E7CE1" w:rsidRPr="00500D19" w:rsidRDefault="003E7CE1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E7CE1" w:rsidRPr="00500D19" w:rsidTr="00A37E44">
        <w:tc>
          <w:tcPr>
            <w:tcW w:w="3510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پیام نور تهر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قه و حقوق اسلامی</w:t>
            </w:r>
          </w:p>
        </w:tc>
        <w:tc>
          <w:tcPr>
            <w:tcW w:w="2577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قاسم جعفری</w:t>
            </w:r>
          </w:p>
        </w:tc>
        <w:tc>
          <w:tcPr>
            <w:tcW w:w="719" w:type="dxa"/>
          </w:tcPr>
          <w:p w:rsidR="003E7CE1" w:rsidRPr="00500D19" w:rsidRDefault="003E7CE1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E7CE1" w:rsidRPr="00500D19" w:rsidTr="00A37E44">
        <w:tc>
          <w:tcPr>
            <w:tcW w:w="3510" w:type="dxa"/>
            <w:shd w:val="clear" w:color="auto" w:fill="FFFFFF" w:themeFill="background1"/>
          </w:tcPr>
          <w:p w:rsidR="003E7CE1" w:rsidRPr="00500D19" w:rsidRDefault="003E7CE1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  <w:shd w:val="clear" w:color="auto" w:fill="FFFFFF" w:themeFill="background1"/>
          </w:tcPr>
          <w:p w:rsidR="003E7CE1" w:rsidRPr="00500D19" w:rsidRDefault="003E7CE1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رتباطات</w:t>
            </w:r>
          </w:p>
        </w:tc>
        <w:tc>
          <w:tcPr>
            <w:tcW w:w="2577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صا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 </w:t>
            </w:r>
          </w:p>
        </w:tc>
        <w:tc>
          <w:tcPr>
            <w:tcW w:w="719" w:type="dxa"/>
          </w:tcPr>
          <w:p w:rsidR="003E7CE1" w:rsidRPr="00500D19" w:rsidRDefault="003E7CE1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E7CE1" w:rsidRPr="00500D19" w:rsidTr="00A37E44">
        <w:tc>
          <w:tcPr>
            <w:tcW w:w="3510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وسس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ا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موز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پژوه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رنامه 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  <w:shd w:val="clear" w:color="auto" w:fill="FFFFFF" w:themeFill="background1"/>
          </w:tcPr>
          <w:p w:rsidR="003E7CE1" w:rsidRPr="00500D19" w:rsidRDefault="003E7CE1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عب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3E7CE1" w:rsidRPr="00500D19" w:rsidRDefault="003E7CE1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E7CE1" w:rsidRPr="00500D19" w:rsidTr="00A37E44">
        <w:tc>
          <w:tcPr>
            <w:tcW w:w="3510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ارومیه</w:t>
            </w:r>
          </w:p>
        </w:tc>
        <w:tc>
          <w:tcPr>
            <w:tcW w:w="1221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</w:p>
        </w:tc>
        <w:tc>
          <w:tcPr>
            <w:tcW w:w="3819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یزیک نظری</w:t>
            </w:r>
          </w:p>
        </w:tc>
        <w:tc>
          <w:tcPr>
            <w:tcW w:w="2577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هادی گودرزی</w:t>
            </w:r>
          </w:p>
        </w:tc>
        <w:tc>
          <w:tcPr>
            <w:tcW w:w="719" w:type="dxa"/>
          </w:tcPr>
          <w:p w:rsidR="003E7CE1" w:rsidRPr="00500D19" w:rsidRDefault="003E7CE1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3E7CE1" w:rsidRPr="00500D19" w:rsidTr="00A37E44">
        <w:tc>
          <w:tcPr>
            <w:tcW w:w="3510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دانشگاه شیراز</w:t>
            </w:r>
          </w:p>
        </w:tc>
        <w:tc>
          <w:tcPr>
            <w:tcW w:w="1221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  <w:shd w:val="clear" w:color="auto" w:fill="FFFFFF" w:themeFill="background1"/>
          </w:tcPr>
          <w:p w:rsidR="003E7CE1" w:rsidRPr="00500D19" w:rsidRDefault="003E7CE1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ascii="newstext" w:hAnsi="newstext" w:cs="B Nazanin"/>
                <w:color w:val="000000"/>
                <w:sz w:val="26"/>
                <w:szCs w:val="26"/>
                <w:shd w:val="clear" w:color="auto" w:fill="FFFFFF"/>
                <w:rtl/>
              </w:rPr>
              <w:t>جعفر قادری</w:t>
            </w:r>
          </w:p>
        </w:tc>
        <w:tc>
          <w:tcPr>
            <w:tcW w:w="719" w:type="dxa"/>
          </w:tcPr>
          <w:p w:rsidR="003E7CE1" w:rsidRPr="00500D19" w:rsidRDefault="003E7CE1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9318F" w:rsidRPr="00500D19" w:rsidTr="00A37E44">
        <w:tc>
          <w:tcPr>
            <w:tcW w:w="3510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دانشگاه کشاورزی و منابع طبیعی گرگ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قه و مبانی حقوق اسلامی</w:t>
            </w:r>
          </w:p>
        </w:tc>
        <w:tc>
          <w:tcPr>
            <w:tcW w:w="2577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ascii="newstext" w:hAnsi="newstext" w:cs="B Nazanin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00D19">
              <w:rPr>
                <w:rFonts w:ascii="newstext" w:hAnsi="newstext" w:cs="B Nazanin" w:hint="cs"/>
                <w:color w:val="000000"/>
                <w:sz w:val="26"/>
                <w:szCs w:val="26"/>
                <w:shd w:val="clear" w:color="auto" w:fill="FFFFFF"/>
                <w:rtl/>
              </w:rPr>
              <w:t>غلامرضا منتظری</w:t>
            </w:r>
          </w:p>
        </w:tc>
        <w:tc>
          <w:tcPr>
            <w:tcW w:w="719" w:type="dxa"/>
          </w:tcPr>
          <w:p w:rsidR="00C9318F" w:rsidRPr="00500D19" w:rsidRDefault="00C9318F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9318F" w:rsidRPr="00500D19" w:rsidTr="00A37E44">
        <w:tc>
          <w:tcPr>
            <w:tcW w:w="3510" w:type="dxa"/>
            <w:shd w:val="clear" w:color="auto" w:fill="FFFFFF" w:themeFill="background1"/>
          </w:tcPr>
          <w:p w:rsidR="00C9318F" w:rsidRPr="00500D19" w:rsidRDefault="00C9318F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همد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C9318F" w:rsidRPr="00500D19" w:rsidRDefault="00C9318F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لسفه و کلام</w:t>
            </w:r>
          </w:p>
        </w:tc>
        <w:tc>
          <w:tcPr>
            <w:tcW w:w="2577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حمد فلا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C9318F" w:rsidRPr="00500D19" w:rsidRDefault="00C9318F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9318F" w:rsidRPr="00500D19" w:rsidTr="00A37E44">
        <w:tc>
          <w:tcPr>
            <w:tcW w:w="3510" w:type="dxa"/>
            <w:shd w:val="clear" w:color="auto" w:fill="FFFFFF" w:themeFill="background1"/>
          </w:tcPr>
          <w:p w:rsidR="00C9318F" w:rsidRPr="00500D19" w:rsidRDefault="00C9318F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‌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. نماینده مردم خلخال</w:t>
            </w:r>
          </w:p>
        </w:tc>
        <w:tc>
          <w:tcPr>
            <w:tcW w:w="1221" w:type="dxa"/>
            <w:shd w:val="clear" w:color="auto" w:fill="FFFFFF" w:themeFill="background1"/>
          </w:tcPr>
          <w:p w:rsidR="00C9318F" w:rsidRPr="00500D19" w:rsidRDefault="0085627E" w:rsidP="00500D19">
            <w:pPr>
              <w:bidi/>
              <w:rPr>
                <w:rtl/>
                <w:lang w:bidi="fa-IR"/>
              </w:rPr>
            </w:pPr>
            <w:r w:rsidRPr="00500D19">
              <w:rPr>
                <w:rFonts w:hint="cs"/>
                <w:rtl/>
              </w:rPr>
              <w:t>مربی</w:t>
            </w:r>
          </w:p>
        </w:tc>
        <w:tc>
          <w:tcPr>
            <w:tcW w:w="3819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قوق</w:t>
            </w:r>
          </w:p>
        </w:tc>
        <w:tc>
          <w:tcPr>
            <w:tcW w:w="2577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غ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ظ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C9318F" w:rsidRPr="00500D19" w:rsidRDefault="00C9318F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9318F" w:rsidRPr="00500D19" w:rsidTr="00A37E44">
        <w:tc>
          <w:tcPr>
            <w:tcW w:w="3510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ملایر</w:t>
            </w:r>
          </w:p>
        </w:tc>
        <w:tc>
          <w:tcPr>
            <w:tcW w:w="1221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 تجزیه</w:t>
            </w:r>
          </w:p>
        </w:tc>
        <w:tc>
          <w:tcPr>
            <w:tcW w:w="2577" w:type="dxa"/>
            <w:shd w:val="clear" w:color="auto" w:fill="FFFFFF" w:themeFill="background1"/>
          </w:tcPr>
          <w:p w:rsidR="00C9318F" w:rsidRPr="00500D19" w:rsidRDefault="00C9318F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هادی بیگی نژاد</w:t>
            </w:r>
          </w:p>
        </w:tc>
        <w:tc>
          <w:tcPr>
            <w:tcW w:w="719" w:type="dxa"/>
          </w:tcPr>
          <w:p w:rsidR="00C9318F" w:rsidRPr="00500D19" w:rsidRDefault="00C9318F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43A6B" w:rsidRPr="00500D19" w:rsidTr="00A37E44">
        <w:tc>
          <w:tcPr>
            <w:tcW w:w="3510" w:type="dxa"/>
            <w:shd w:val="clear" w:color="auto" w:fill="FFFFFF" w:themeFill="background1"/>
          </w:tcPr>
          <w:p w:rsidR="00C43A6B" w:rsidRPr="00500D19" w:rsidRDefault="00C43A6B" w:rsidP="00500D19">
            <w:pPr>
              <w:bidi/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دانشگاه زنج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C43A6B" w:rsidRPr="00500D19" w:rsidRDefault="00C43A6B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C43A6B" w:rsidRPr="00500D19" w:rsidRDefault="00C43A6B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رق مخابرات</w:t>
            </w:r>
          </w:p>
        </w:tc>
        <w:tc>
          <w:tcPr>
            <w:tcW w:w="2577" w:type="dxa"/>
            <w:shd w:val="clear" w:color="auto" w:fill="FFFFFF" w:themeFill="background1"/>
          </w:tcPr>
          <w:p w:rsidR="00C43A6B" w:rsidRPr="00500D19" w:rsidRDefault="00C43A6B" w:rsidP="00500D19">
            <w:pPr>
              <w:bidi/>
              <w:rPr>
                <w:rFonts w:ascii="newstext" w:hAnsi="newstext" w:cs="B Nazanin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00D19">
              <w:rPr>
                <w:rFonts w:ascii="newstext" w:hAnsi="newstext" w:cs="B Nazanin" w:hint="cs"/>
                <w:color w:val="000000"/>
                <w:sz w:val="26"/>
                <w:szCs w:val="26"/>
                <w:shd w:val="clear" w:color="auto" w:fill="FFFFFF"/>
                <w:rtl/>
              </w:rPr>
              <w:t>مصطفی طاهری</w:t>
            </w:r>
          </w:p>
        </w:tc>
        <w:tc>
          <w:tcPr>
            <w:tcW w:w="719" w:type="dxa"/>
          </w:tcPr>
          <w:p w:rsidR="00C43A6B" w:rsidRPr="00500D19" w:rsidRDefault="00C43A6B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43A6B" w:rsidRPr="00500D19" w:rsidTr="00A37E44">
        <w:tc>
          <w:tcPr>
            <w:tcW w:w="3510" w:type="dxa"/>
            <w:shd w:val="clear" w:color="auto" w:fill="FFFFFF" w:themeFill="background1"/>
          </w:tcPr>
          <w:p w:rsidR="00C43A6B" w:rsidRPr="00500D19" w:rsidRDefault="00C43A6B" w:rsidP="00500D19">
            <w:pPr>
              <w:bidi/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دانشگاه یزد</w:t>
            </w:r>
          </w:p>
        </w:tc>
        <w:tc>
          <w:tcPr>
            <w:tcW w:w="1221" w:type="dxa"/>
            <w:shd w:val="clear" w:color="auto" w:fill="FFFFFF" w:themeFill="background1"/>
          </w:tcPr>
          <w:p w:rsidR="00C43A6B" w:rsidRPr="00500D19" w:rsidRDefault="00C43A6B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تمام</w:t>
            </w:r>
          </w:p>
        </w:tc>
        <w:tc>
          <w:tcPr>
            <w:tcW w:w="3819" w:type="dxa"/>
            <w:shd w:val="clear" w:color="auto" w:fill="FFFFFF" w:themeFill="background1"/>
          </w:tcPr>
          <w:p w:rsidR="00C43A6B" w:rsidRPr="00500D19" w:rsidRDefault="00C43A6B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طب کار</w:t>
            </w:r>
          </w:p>
        </w:tc>
        <w:tc>
          <w:tcPr>
            <w:tcW w:w="2577" w:type="dxa"/>
            <w:shd w:val="clear" w:color="auto" w:fill="FFFFFF" w:themeFill="background1"/>
          </w:tcPr>
          <w:p w:rsidR="00C43A6B" w:rsidRPr="00500D19" w:rsidRDefault="00C43A6B" w:rsidP="00500D19">
            <w:pPr>
              <w:bidi/>
              <w:rPr>
                <w:rFonts w:ascii="newstext" w:hAnsi="newstext" w:cs="B Nazanin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00D19">
              <w:rPr>
                <w:rFonts w:ascii="newstext" w:hAnsi="newstext" w:cs="B Nazanin" w:hint="cs"/>
                <w:color w:val="000000"/>
                <w:sz w:val="26"/>
                <w:szCs w:val="26"/>
                <w:shd w:val="clear" w:color="auto" w:fill="FFFFFF"/>
                <w:rtl/>
              </w:rPr>
              <w:t>جلیل میرمحمدی میبدی</w:t>
            </w:r>
          </w:p>
        </w:tc>
        <w:tc>
          <w:tcPr>
            <w:tcW w:w="719" w:type="dxa"/>
          </w:tcPr>
          <w:p w:rsidR="00C43A6B" w:rsidRPr="00500D19" w:rsidRDefault="00C43A6B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5456C1" w:rsidRPr="00500D19" w:rsidTr="00A37E44">
        <w:tc>
          <w:tcPr>
            <w:tcW w:w="3510" w:type="dxa"/>
            <w:shd w:val="clear" w:color="auto" w:fill="FFFFFF" w:themeFill="background1"/>
          </w:tcPr>
          <w:p w:rsidR="005456C1" w:rsidRPr="00500D19" w:rsidRDefault="005456C1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lastRenderedPageBreak/>
              <w:t>دانشگاه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ز</w:t>
            </w:r>
          </w:p>
        </w:tc>
        <w:tc>
          <w:tcPr>
            <w:tcW w:w="1221" w:type="dxa"/>
            <w:shd w:val="clear" w:color="auto" w:fill="FFFFFF" w:themeFill="background1"/>
          </w:tcPr>
          <w:p w:rsidR="005456C1" w:rsidRPr="00500D19" w:rsidRDefault="005456C1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  <w:shd w:val="clear" w:color="auto" w:fill="FFFFFF" w:themeFill="background1"/>
          </w:tcPr>
          <w:p w:rsidR="005456C1" w:rsidRPr="00500D19" w:rsidRDefault="005456C1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ب</w:t>
            </w:r>
          </w:p>
        </w:tc>
        <w:tc>
          <w:tcPr>
            <w:tcW w:w="2577" w:type="dxa"/>
            <w:shd w:val="clear" w:color="auto" w:fill="FFFFFF" w:themeFill="background1"/>
          </w:tcPr>
          <w:p w:rsidR="005456C1" w:rsidRPr="00500D19" w:rsidRDefault="005456C1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ضا سپاسخواه</w:t>
            </w:r>
          </w:p>
        </w:tc>
        <w:tc>
          <w:tcPr>
            <w:tcW w:w="719" w:type="dxa"/>
          </w:tcPr>
          <w:p w:rsidR="005456C1" w:rsidRPr="00500D19" w:rsidRDefault="005456C1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علوم پزشکی اصفهان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پرستاری</w:t>
            </w:r>
          </w:p>
        </w:tc>
        <w:tc>
          <w:tcPr>
            <w:tcW w:w="2577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سعود بهرامی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بوعلی سینا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 آلی و پلیمر</w:t>
            </w:r>
          </w:p>
        </w:tc>
        <w:tc>
          <w:tcPr>
            <w:tcW w:w="2577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ردشیر خزایی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بوعلی سینای همدان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 آلی</w:t>
            </w:r>
          </w:p>
        </w:tc>
        <w:tc>
          <w:tcPr>
            <w:tcW w:w="2577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مد علی زلفی گل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کشاورزی و منابع طبیعی ساری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یط زیست</w:t>
            </w:r>
          </w:p>
        </w:tc>
        <w:tc>
          <w:tcPr>
            <w:tcW w:w="2577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ریم سلیمانی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تربیت مدرس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مران</w:t>
            </w:r>
          </w:p>
        </w:tc>
        <w:tc>
          <w:tcPr>
            <w:tcW w:w="2577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مزه شکیب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مازندران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 آلی</w:t>
            </w:r>
          </w:p>
        </w:tc>
        <w:tc>
          <w:tcPr>
            <w:tcW w:w="2577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حشمت الله علی نژاد 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تبریز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زبان و ادبیات فارسی</w:t>
            </w:r>
          </w:p>
        </w:tc>
        <w:tc>
          <w:tcPr>
            <w:tcW w:w="2577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دی مهدی پور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مازندران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2446D4" w:rsidRPr="00500D19" w:rsidRDefault="002446D4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صنایع</w:t>
            </w:r>
          </w:p>
        </w:tc>
        <w:tc>
          <w:tcPr>
            <w:tcW w:w="2577" w:type="dxa"/>
          </w:tcPr>
          <w:p w:rsidR="002446D4" w:rsidRPr="00500D19" w:rsidRDefault="002446D4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حسن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قاج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کاسگ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از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2446D4" w:rsidRPr="00500D19" w:rsidRDefault="002446D4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نگل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حم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وذ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از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2446D4" w:rsidRPr="00500D19" w:rsidRDefault="002446D4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وم ورز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2446D4" w:rsidRPr="00500D19" w:rsidRDefault="002446D4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کوشک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از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2446D4" w:rsidRPr="00500D19" w:rsidRDefault="002446D4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زبان شنا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2446D4" w:rsidRPr="00500D19" w:rsidRDefault="002446D4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جلال رح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ن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از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2446D4" w:rsidRPr="00500D19" w:rsidRDefault="002446D4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ریاضی</w:t>
            </w:r>
          </w:p>
        </w:tc>
        <w:tc>
          <w:tcPr>
            <w:tcW w:w="2577" w:type="dxa"/>
          </w:tcPr>
          <w:p w:rsidR="002446D4" w:rsidRPr="00500D19" w:rsidRDefault="002446D4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غلامح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سلام زاده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شيراز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2446D4" w:rsidRPr="00500D19" w:rsidRDefault="002446D4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ک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ک</w:t>
            </w:r>
          </w:p>
        </w:tc>
        <w:tc>
          <w:tcPr>
            <w:tcW w:w="2577" w:type="dxa"/>
          </w:tcPr>
          <w:p w:rsidR="002446D4" w:rsidRPr="00500D19" w:rsidRDefault="002446D4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حمد مه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شا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آزاد اسلامی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2446D4" w:rsidRPr="00500D19" w:rsidRDefault="002446D4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شیمی</w:t>
            </w:r>
          </w:p>
        </w:tc>
        <w:tc>
          <w:tcPr>
            <w:tcW w:w="2577" w:type="dxa"/>
          </w:tcPr>
          <w:p w:rsidR="002446D4" w:rsidRPr="00500D19" w:rsidRDefault="002446D4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مریم کاظمی پور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پزشکی بوشهر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2446D4" w:rsidRPr="00500D19" w:rsidRDefault="002446D4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 خدمات بهداشتی درمانی</w:t>
            </w:r>
          </w:p>
        </w:tc>
        <w:tc>
          <w:tcPr>
            <w:tcW w:w="2577" w:type="dxa"/>
          </w:tcPr>
          <w:p w:rsidR="002446D4" w:rsidRPr="00500D19" w:rsidRDefault="002446D4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سین قائدی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حقق اردبیلی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  <w:shd w:val="clear" w:color="auto" w:fill="FFFFFF" w:themeFill="background1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ریاضی</w:t>
            </w:r>
          </w:p>
        </w:tc>
        <w:tc>
          <w:tcPr>
            <w:tcW w:w="2577" w:type="dxa"/>
            <w:shd w:val="clear" w:color="auto" w:fill="FFFFFF" w:themeFill="background1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سعود گنجی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حقق اردبیلی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  <w:shd w:val="clear" w:color="auto" w:fill="FFFFFF" w:themeFill="background1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گیاه پزشکی</w:t>
            </w:r>
          </w:p>
        </w:tc>
        <w:tc>
          <w:tcPr>
            <w:tcW w:w="2577" w:type="dxa"/>
            <w:shd w:val="clear" w:color="auto" w:fill="FFFFFF" w:themeFill="background1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جبراییل رزمجو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A37E44">
        <w:tc>
          <w:tcPr>
            <w:tcW w:w="3510" w:type="dxa"/>
          </w:tcPr>
          <w:p w:rsidR="002446D4" w:rsidRPr="00500D19" w:rsidRDefault="002446D4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حقق اردبیلی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  <w:shd w:val="clear" w:color="auto" w:fill="FFFFFF" w:themeFill="background1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علوم باغبانی</w:t>
            </w:r>
          </w:p>
        </w:tc>
        <w:tc>
          <w:tcPr>
            <w:tcW w:w="2577" w:type="dxa"/>
            <w:shd w:val="clear" w:color="auto" w:fill="FFFFFF" w:themeFill="background1"/>
          </w:tcPr>
          <w:p w:rsidR="002446D4" w:rsidRPr="00500D19" w:rsidRDefault="002446D4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ماعیل چمنی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BD57B4">
        <w:tc>
          <w:tcPr>
            <w:tcW w:w="3510" w:type="dxa"/>
            <w:vAlign w:val="center"/>
          </w:tcPr>
          <w:p w:rsidR="002446D4" w:rsidRPr="00500D19" w:rsidRDefault="002446D4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 xml:space="preserve"> گیلان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  <w:vAlign w:val="center"/>
          </w:tcPr>
          <w:p w:rsidR="002446D4" w:rsidRPr="00500D19" w:rsidRDefault="002446D4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مكانيك</w:t>
            </w:r>
          </w:p>
        </w:tc>
        <w:tc>
          <w:tcPr>
            <w:tcW w:w="2577" w:type="dxa"/>
            <w:vAlign w:val="center"/>
          </w:tcPr>
          <w:p w:rsidR="002446D4" w:rsidRPr="00500D19" w:rsidRDefault="002446D4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حمد باقری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446D4" w:rsidRPr="00500D19" w:rsidTr="00BD57B4">
        <w:tc>
          <w:tcPr>
            <w:tcW w:w="3510" w:type="dxa"/>
            <w:vAlign w:val="center"/>
          </w:tcPr>
          <w:p w:rsidR="002446D4" w:rsidRPr="00500D19" w:rsidRDefault="002446D4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</w:rPr>
            </w:pPr>
            <w:r w:rsidRPr="00500D19"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  <w:t>گيلان</w:t>
            </w:r>
          </w:p>
        </w:tc>
        <w:tc>
          <w:tcPr>
            <w:tcW w:w="1221" w:type="dxa"/>
          </w:tcPr>
          <w:p w:rsidR="002446D4" w:rsidRPr="00500D19" w:rsidRDefault="002446D4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  <w:vAlign w:val="center"/>
          </w:tcPr>
          <w:p w:rsidR="002446D4" w:rsidRPr="00500D19" w:rsidRDefault="002446D4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  <w:t>مهندسي نساجي</w:t>
            </w:r>
          </w:p>
        </w:tc>
        <w:tc>
          <w:tcPr>
            <w:tcW w:w="2577" w:type="dxa"/>
            <w:vAlign w:val="center"/>
          </w:tcPr>
          <w:p w:rsidR="002446D4" w:rsidRPr="00500D19" w:rsidRDefault="002446D4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</w:rPr>
            </w:pPr>
            <w:r w:rsidRPr="00500D19">
              <w:rPr>
                <w:rFonts w:ascii="Arabic Typesetting" w:hAnsi="Arabic Typesetting" w:cs="B Nazanin"/>
                <w:sz w:val="24"/>
                <w:szCs w:val="24"/>
                <w:rtl/>
              </w:rPr>
              <w:t>جواد مختاری</w:t>
            </w:r>
          </w:p>
        </w:tc>
        <w:tc>
          <w:tcPr>
            <w:tcW w:w="719" w:type="dxa"/>
          </w:tcPr>
          <w:p w:rsidR="002446D4" w:rsidRPr="00500D19" w:rsidRDefault="002446D4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ارومیه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ندسی آب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جواد بهمنش 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علم و صنعت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خابرات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مد سلیمان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تربیت مدرس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ندسی آب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سید علی ایوب زاده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خواجه نصیرالدی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لکترونیک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سید علیرضا صالح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تبریز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یزیک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مصطفی صحرایی 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خوارزمی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زمین شناس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سید محمود فاطمی عقدا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بین المللی امام خمینی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رق مخابرات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صغر کشت کار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اصفه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سیاس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سین هرسیچ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rPr>
          <w:trHeight w:val="440"/>
        </w:trPr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رو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ه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علو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و مهند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ب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رضایی حسین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رو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ه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وتکنولوژ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درو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زاده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ارو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ه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وم خاک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برا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سپهر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‌المل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مام خ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ره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ژنت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ک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جعفر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حم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لرست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حسن زم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ن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صنعت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ک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کتشاف نفت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حم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رضا رب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lastRenderedPageBreak/>
              <w:t>دانشگاه هرمزگ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لات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حسان کامر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علوم پزشک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هرمزگ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و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س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لا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ع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ن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ل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س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ل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رس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اده چگال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م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ر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ز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ان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ا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رضا تق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مازند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تج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ه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جهانبخش رئوف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0C7D5E" w:rsidRPr="00500D19" w:rsidRDefault="000C7D5E" w:rsidP="00500D19">
            <w:pPr>
              <w:jc w:val="right"/>
              <w:rPr>
                <w:sz w:val="24"/>
                <w:szCs w:val="24"/>
              </w:rPr>
            </w:pPr>
            <w:r w:rsidRPr="00500D19">
              <w:rPr>
                <w:rFonts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  <w:shd w:val="clear" w:color="auto" w:fill="FFFFFF" w:themeFill="background1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 دامپزشک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>محمدمه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دهقان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jc w:val="right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قاس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عمو عاب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قوق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خ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ال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پرو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نابع ط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حمدجعف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کشاور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س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خ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فر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حمو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فض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لت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طهمورث حسنق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پور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خ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زنج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یزیک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محمو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هادر کر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0C7D5E" w:rsidRPr="00500D19" w:rsidTr="00A37E44">
        <w:tc>
          <w:tcPr>
            <w:tcW w:w="3510" w:type="dxa"/>
            <w:shd w:val="clear" w:color="auto" w:fill="FFFFFF" w:themeFill="background1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وم کشاو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منابع ط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رگ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مام</w:t>
            </w:r>
          </w:p>
        </w:tc>
        <w:tc>
          <w:tcPr>
            <w:tcW w:w="3819" w:type="dxa"/>
            <w:shd w:val="clear" w:color="auto" w:fill="FFFFFF" w:themeFill="background1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جنگلداری</w:t>
            </w:r>
          </w:p>
        </w:tc>
        <w:tc>
          <w:tcPr>
            <w:tcW w:w="2577" w:type="dxa"/>
            <w:shd w:val="clear" w:color="auto" w:fill="FFFFFF" w:themeFill="background1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عبان شتایی جویبار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گاه شهرکرد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صلاح نباتات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هرام محمد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گاه شهرکرد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نگل شناس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یاسر پیرعل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تفکر آزاد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بو علي سينا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يمي معدني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حسن كي پور  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بو علي سينا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يمي معدني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يد جواد صابونچي موسوي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بو علي سينا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 آل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آرش قرباني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ان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رز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رتاج    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لسفه ت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هش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  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ر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ا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قم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ن خوزستان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م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غان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ن خوزستان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رولوژ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منابع آب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آخوند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ن خوزستان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کشاو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بدا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ع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ن خوزستان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ان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مرث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ش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ه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ن خوزستان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راح 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وق تخصص زنان 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جن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شاپور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ج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ن خوزستان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م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اض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جلا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ن خوزستان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روب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نص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lastRenderedPageBreak/>
              <w:t xml:space="preserve">استان خوزستان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راح عمو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رمست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پزشکی بوشهر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نگل شناسی پزشک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رادعلی فولادوند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پزشکی بوشهر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هداشت محیط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همن رماوند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سپهوند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تراتژ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ت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هش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جب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رز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ه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عام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مل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ام خ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(ره)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یزیک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ط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اکاوند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رو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ب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و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ضا ور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ژاد 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  <w:shd w:val="clear" w:color="auto" w:fill="FFFFFF" w:themeFill="background1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</w:t>
            </w:r>
          </w:p>
        </w:tc>
        <w:tc>
          <w:tcPr>
            <w:tcW w:w="1221" w:type="dxa"/>
            <w:shd w:val="clear" w:color="auto" w:fill="FFFFFF" w:themeFill="background1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مام</w:t>
            </w:r>
          </w:p>
        </w:tc>
        <w:tc>
          <w:tcPr>
            <w:tcW w:w="3819" w:type="dxa"/>
            <w:shd w:val="clear" w:color="auto" w:fill="FFFFFF" w:themeFill="background1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وانشناسی</w:t>
            </w:r>
          </w:p>
        </w:tc>
        <w:tc>
          <w:tcPr>
            <w:tcW w:w="2577" w:type="dxa"/>
            <w:shd w:val="clear" w:color="auto" w:fill="FFFFFF" w:themeFill="background1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بداله معت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راک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 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سن ذوالفق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کشاو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ق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هسته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در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  <w:vAlign w:val="center"/>
          </w:tcPr>
          <w:p w:rsidR="000C7D5E" w:rsidRPr="00500D19" w:rsidRDefault="000C7D5E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دانشگاه گیلان</w:t>
            </w:r>
          </w:p>
        </w:tc>
        <w:tc>
          <w:tcPr>
            <w:tcW w:w="1221" w:type="dxa"/>
            <w:vAlign w:val="center"/>
          </w:tcPr>
          <w:p w:rsidR="000C7D5E" w:rsidRPr="00500D19" w:rsidRDefault="000C7D5E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  <w:vAlign w:val="center"/>
          </w:tcPr>
          <w:p w:rsidR="000C7D5E" w:rsidRPr="00500D19" w:rsidRDefault="000C7D5E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مهندسی مکانیک</w:t>
            </w:r>
          </w:p>
        </w:tc>
        <w:tc>
          <w:tcPr>
            <w:tcW w:w="2577" w:type="dxa"/>
            <w:vAlign w:val="center"/>
          </w:tcPr>
          <w:p w:rsidR="000C7D5E" w:rsidRPr="00500D19" w:rsidRDefault="000C7D5E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فرید نجف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 تمام 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صدرال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رس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 تمام 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و 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ن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غذ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اد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رس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ک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ن مسل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وم کشاو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منابع ط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رگ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صن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غذ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قصودلو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آزاد دامغ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غلامحسن واعظ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ربيت مدرس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م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شعب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ئ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بر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رزگر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ئ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شاوره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عصومه اسم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رس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ژ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نجبر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خواجه نصير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کانیک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جيد قاسمي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لوچست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م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ژئومورفولوژ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گارش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زابل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م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زراعت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گل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شهی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دن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ذربایج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شهر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رضاپور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بوعلی سینا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 فیزیک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جلال ارجمند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ته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صنایع پلیمر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یرضا شاکر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باقرالعلوم(ع) قم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لسفه و كلام اسلامى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حمدمهدى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رجيان  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وم کشاو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منابع ط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وزست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ژن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جان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(علوم د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حمدت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ص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ه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ژئومورفولوژي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م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حه گر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ه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لوژ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و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هسته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سول خدابخش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lastRenderedPageBreak/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و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رق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خابرات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چن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قب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بناب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ا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د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ز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وان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وراله م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ز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ک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ش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ش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اهنر کرمان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م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صغر مظف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ه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م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ن مرو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ز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ر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ج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شاو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غ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لام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م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اد استان گلستان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 xml:space="preserve"> واح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ودشت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رق قدرت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ن دهمرده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رس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بر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جم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ه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مر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سا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مس نات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رس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نابع آب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ام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 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نابع ط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- علوم جنگل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ن پوربابائ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ارو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ه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ک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حسن صدق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گم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از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وم تر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رحمت اله مرزوق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صنعت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صفه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صلاح نباتات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حمد 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محم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ب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کاش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0C7D5E" w:rsidRPr="00500D19" w:rsidRDefault="000C7D5E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مام</w:t>
            </w:r>
          </w:p>
        </w:tc>
        <w:tc>
          <w:tcPr>
            <w:tcW w:w="3819" w:type="dxa"/>
            <w:shd w:val="clear" w:color="auto" w:fill="FFFFFF" w:themeFill="background1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برق</w:t>
            </w:r>
          </w:p>
        </w:tc>
        <w:tc>
          <w:tcPr>
            <w:tcW w:w="2577" w:type="dxa"/>
            <w:shd w:val="clear" w:color="auto" w:fill="FFFFFF" w:themeFill="background1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عباس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کتا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عاون اسبق دانشجو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وزارت علوم</w:t>
            </w:r>
          </w:p>
        </w:tc>
        <w:tc>
          <w:tcPr>
            <w:tcW w:w="1221" w:type="dxa"/>
            <w:shd w:val="clear" w:color="auto" w:fill="FFFFFF" w:themeFill="background1"/>
          </w:tcPr>
          <w:p w:rsidR="000C7D5E" w:rsidRPr="00500D19" w:rsidRDefault="000C7D5E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مام</w:t>
            </w:r>
          </w:p>
        </w:tc>
        <w:tc>
          <w:tcPr>
            <w:tcW w:w="3819" w:type="dxa"/>
            <w:shd w:val="clear" w:color="auto" w:fill="FFFFFF" w:themeFill="background1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فیزیک</w:t>
            </w:r>
          </w:p>
        </w:tc>
        <w:tc>
          <w:tcPr>
            <w:tcW w:w="2577" w:type="dxa"/>
            <w:shd w:val="clear" w:color="auto" w:fill="FFFFFF" w:themeFill="background1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حمو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لابا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لمل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مام خ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>(ره) قزو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ک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حمدرضا خانل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تب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آموزش زبان انگ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پرو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ژ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ه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زنج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تمام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اصر دلا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محقق ارد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روانشناسى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ف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له آقاج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رجا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ک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ک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ب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نرژ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ک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قصو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هرب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هرمزگ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وتکنولوژ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غلامرضا ش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هرمزگ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ح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ط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س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بوالفضل ناج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هرمزگ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س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د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حسن صفا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هرمزگ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کشاور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س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رستگا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هرمزگ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علوم اجتماع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مصطف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ظ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هرمزگ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عمران-م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نابع آب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حسن وقارفرد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هرمزگ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جامعه شنا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هدا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لله 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کخواه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آزاد بندرعباس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مح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ط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س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پرورش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آزاد بندرعباس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شیلا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سالارزاده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ذر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ج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ک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ب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نرژ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باقر محمد صاد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اد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لوچ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قه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رضا 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خا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لوچ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رب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خ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لوچ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ن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ر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ج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زاهد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زراع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لوچ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تاریخ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زابل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دبیا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لوچ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آب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اصر اس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لوچ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قرآ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دخدا خد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لوچ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قاس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لوچ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مران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فد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پژوه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وم و فنو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و فنون هسته ا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ژمان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مر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صنع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ک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مران و م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ط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ب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صنع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ک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رشاد الماس گنج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صنع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ک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ال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گرگ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زراع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جم نورو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آمار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ّ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وش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ي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پزشک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مو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ابک قط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وابط بین الملل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د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دانشگاه شیراز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قرآن و حدیث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ascii="newstext" w:hAnsi="newstext" w:cs="B Nazanin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00D19">
              <w:rPr>
                <w:rFonts w:ascii="newstext" w:hAnsi="newstext" w:cs="B Nazanin" w:hint="cs"/>
                <w:color w:val="000000"/>
                <w:sz w:val="26"/>
                <w:szCs w:val="26"/>
                <w:shd w:val="clear" w:color="auto" w:fill="FFFFFF"/>
                <w:rtl/>
              </w:rPr>
              <w:t>محمدجواد سلمانپو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پیام نو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صغر ابوالحسن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پیام نو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قه و مبانی حقوق اسلا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یدر امیرپو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کرد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یماری شناسی گیاه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جهانشیر امین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ته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لسفه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یحیی بوذری نژاد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شیراز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 آموزش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جعفر ترک زاده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هنر ته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نیمیشن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مدرضا حسنای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ارومیه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یوتکنولوژی کشاورز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بهمن حسینی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گل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جغرافیا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یرضا خواجه شاهکوه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گیل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 رفتارسازمان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مد دوستا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علم و صنعت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رنامه ریزی شهری و منطقه ا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رضا خیرالدین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شهید بهشت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رفان اسلا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سن سعید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ایلام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زبان و ادبیات عرب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پیمان صالح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ایلام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قه و مبانی حقوق اسلا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طاهر علی محمد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ارومیه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نابع طبیع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حمد علیجانپو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گیل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ندسی مکانیک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جید علی طاول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شهید رجای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مران سازه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وسی محمودی صاحب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رازی کرمانشاه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زبان و ادبیات فارس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الیاس نورایی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lastRenderedPageBreak/>
              <w:t>دانشگاه هرمزگ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یوشیمی</w:t>
            </w:r>
          </w:p>
        </w:tc>
        <w:tc>
          <w:tcPr>
            <w:tcW w:w="2577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حمد همای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رو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ه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ک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کبر جعف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دو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ا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ارو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ه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ک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کال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پاتولوژ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دانشکده دامپزشک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مک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عص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رضا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ا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لام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لطف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ته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انش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وتکنولوژ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عبا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واحد قائمشه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وش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زارع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واحد قائمشه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ریاضی</w:t>
            </w:r>
          </w:p>
        </w:tc>
        <w:tc>
          <w:tcPr>
            <w:tcW w:w="2577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حمد اد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تبار ف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وزجاه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واحد قائمشه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لسادات ح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واحد قائمشه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رح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م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حاج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ص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واحد قائمشه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نواب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از</w:t>
            </w:r>
          </w:p>
        </w:tc>
        <w:tc>
          <w:tcPr>
            <w:tcW w:w="1221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وم ورز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فرها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د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نوش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علوم پزشک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فسا</w:t>
            </w:r>
          </w:p>
        </w:tc>
        <w:tc>
          <w:tcPr>
            <w:tcW w:w="1221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فارماکولوژ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کوهپا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ه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از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علوم خاک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زارع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جنور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ا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حسن مر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شيراز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فلسفه و کلام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عبدال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ک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قم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فقه و مبانی حقوق اسلا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حمد 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راغ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رئ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دانشگاه آزاد منطقه فارس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علوم سیاس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محمد </w:t>
            </w:r>
            <w:r w:rsidRPr="00500D19">
              <w:rPr>
                <w:rFonts w:cs="B Nazanin"/>
                <w:sz w:val="24"/>
                <w:szCs w:val="24"/>
                <w:rtl/>
              </w:rPr>
              <w:t>کاظم پ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قدم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آزاد بندرعباس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احمد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سدپو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تب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کولوژ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ها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زراع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ج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فق کلوانق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تب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زبا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و اد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حم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 مه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پو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شهد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جامع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لا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اق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فردو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غرا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رنامه 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ه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رات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اکپو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مازند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جامعه شنا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ح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ط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س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صادق صالح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مازند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کرو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ولوژ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>سلمان احم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سب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ن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تاریخ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نورال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عمت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تر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د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هبا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ک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ک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کشاور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و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زاده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قه و مبانی حقوق اسلا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اب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ؤم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زنجان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مران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لال بازرگان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زنجان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یزیک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رهاد خوئ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زنجان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رق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نصور اوجا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زنجان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یوشی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وهب جعف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زنجان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رتض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وح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ضل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شیراز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لسفه و کلام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مد ساج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lastRenderedPageBreak/>
              <w:t>دانشگاه مازند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استان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حمت عباس نژاد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مازند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م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ط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اصر جعف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tabs>
                <w:tab w:val="left" w:pos="2160"/>
              </w:tabs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را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ژنتیک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مران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هاب ال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ات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ه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نفرد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قه و حقوق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بداله بهمن پ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گاه شهرکرد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ی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ندسی طبیع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اسماعیل اسدی بروجنی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گاه شهرکرد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ی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مهندسی مواد 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حمد کیوان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گاه شهرکرد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ی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رق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غلامرضا عرب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شهرکرد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ی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کانیک بیوسیستم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دی قاسمی ورنامخواست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علوم پزشکی شهرکرد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ی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وق تخصص جراحی توراکس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مود موذن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شهرکرد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ی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جراحی دامپزشک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وسی جاوان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علوم پزشکی شهرکرد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ی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بهداشت 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فاضل محمدی مقدم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گاه شهرکرد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یار 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جنگل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نبی الله یارعل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مل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ام خ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( ره)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ک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رزاد ابر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شهید بهشت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ق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ود ا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  <w:shd w:val="clear" w:color="auto" w:fill="FFFFFF" w:themeFill="background1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شهید بهشتی</w:t>
            </w:r>
          </w:p>
        </w:tc>
        <w:tc>
          <w:tcPr>
            <w:tcW w:w="1221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رکز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طالعات سنجش از دور</w:t>
            </w:r>
          </w:p>
        </w:tc>
        <w:tc>
          <w:tcPr>
            <w:tcW w:w="2577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ا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قه و مب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قوق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رد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سول محمد ر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صفر نصراله زاده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قتصاد و 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کمال صاد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رو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لوژ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عفر راز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زنج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ام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تر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سن افشار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فردو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لهیا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حمد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رم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انشگاه ازاد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شهد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قه وحقوق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حم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مشهد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یزیک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پژم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ور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بو علي سينا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يمي معدني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ي بيات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شیراز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 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جت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ا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tabs>
                <w:tab w:val="left" w:pos="1005"/>
              </w:tabs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لسفه ت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حمد سلحشو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د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هرا سلمان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عارف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صالح حسن زاده   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حت   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ود ب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ب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کبر  پورفرج   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lastRenderedPageBreak/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عارف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ن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تبریز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مد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شهید باهن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قتصاد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حسین اکبری فرد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آزاد اسلام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شی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عنایت الله شیخ حسین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شهید باهن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ریاض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کبر نظر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ولی عصر رفسنج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لوژ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رز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عبدالرضا کاظم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آزاد اسلام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مدیریت دولت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سنجر سلاجقه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مل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ام خ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قز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تکنولوژ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داد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قم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ت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رب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جن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قم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قارچ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دخ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قم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غلامرضا نج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گانه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قم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غ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و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مل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سابقات قرآ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رب 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خ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چرش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ن خوزستان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مو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وس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ن خوزستان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دمات بهداش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را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ن خوزستان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ان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غلام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کت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ن خوزستان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ان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جمه ح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ن خوزستان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امعه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ک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ضادوست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آز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ج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س خرمشه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رب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بدالر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طا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ن خوزستان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رب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و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عدون زاده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علوم کشاور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و منابع ط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گرگ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ها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دارو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خدا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همت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پزشکی بوشه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تابداری و اطلاع رسانی پزشک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بدالرسول خسرو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پزشکی بوشه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 خدمات بهداشتی درمان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بیب عمرانی خو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ascii="Calibri" w:hAnsi="Calibri" w:cs="B Nazanin" w:hint="cs"/>
                <w:sz w:val="24"/>
                <w:szCs w:val="24"/>
                <w:rtl/>
              </w:rPr>
              <w:t>آزاد اسلامی بوشه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قوق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ماعیل عبداله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آزاد اسلامی دیلم</w:t>
            </w:r>
          </w:p>
        </w:tc>
        <w:tc>
          <w:tcPr>
            <w:tcW w:w="1221" w:type="dxa"/>
            <w:shd w:val="clear" w:color="auto" w:fill="FFFFFF" w:themeFill="background1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 مالی</w:t>
            </w:r>
          </w:p>
        </w:tc>
        <w:tc>
          <w:tcPr>
            <w:tcW w:w="2577" w:type="dxa"/>
            <w:shd w:val="clear" w:color="auto" w:fill="FFFFFF" w:themeFill="background1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مد علی نیکبخش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پیام نور بوشه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قوق بین الملل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مد چمکور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آزاد اسلامی گناوه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کانیک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غلامرضا پناهی نسب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پیام نور بوشه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ریم زارع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آزاد اسلامی بوشه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ناوری اطلاعا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جلیل عظیم پو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حقق اردبیل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علوم اقتصاد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ناصر سیف اله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حقق اردبیل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زیست شناس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داله اسد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حقق اردبیل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ریاضیات کاربرد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جعفر اعظم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حقق اردبیل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علوم تربیتی 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هدی معینی کیا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دیریت دولت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تورج حسن زاده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lastRenderedPageBreak/>
              <w:t>دانشگاه لر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tabs>
                <w:tab w:val="left" w:pos="309"/>
              </w:tabs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اصر عب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آبخ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رق الکترو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وند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رق قدر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م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ک رک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وم کشاو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منابع ط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رگ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ب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و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سام 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هران شمال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باسپو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بندرگز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لا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مدنژاد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ام صادق 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سلام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لو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قتص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جت الله عبدالمل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نبد کاووس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آب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ر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جت الله جعف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صنع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و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 معدن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جت 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 قره قشلاق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ه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کتر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خصص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خ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مدزاده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ام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 منابع انسان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تابان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وانشناس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بوالقاسم 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ر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راک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فتار حرک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واج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راک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یزیک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پور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اراک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ابر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اراک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ه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غف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راک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کانیک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امد ص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اک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سا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ماد هزاوه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‌نورته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عم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شهرسا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جهان بخش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نع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اهرود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کتشاف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عدن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نصور ض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ته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ژئو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آ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نش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دگا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ام ره شهر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جغرافیا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ه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کردستان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شن خوشنواز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کردستان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tabs>
                <w:tab w:val="left" w:pos="1247"/>
              </w:tabs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 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نگ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سعود دهقان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زاد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کردستان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رز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ت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کرد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غر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وست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رزاد 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 تهران غرب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ح الله خ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ژاد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کرم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ول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اب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دامغ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د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عمت الله نعم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ار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لسفه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ه خوش ط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ت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753BE2">
        <w:tc>
          <w:tcPr>
            <w:tcW w:w="3510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علوم پزشکی</w:t>
            </w:r>
          </w:p>
        </w:tc>
        <w:tc>
          <w:tcPr>
            <w:tcW w:w="1221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ادیان</w:t>
            </w:r>
          </w:p>
        </w:tc>
        <w:tc>
          <w:tcPr>
            <w:tcW w:w="2577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محسن پورمحمد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753BE2">
        <w:tc>
          <w:tcPr>
            <w:tcW w:w="3510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گیلان</w:t>
            </w:r>
          </w:p>
        </w:tc>
        <w:tc>
          <w:tcPr>
            <w:tcW w:w="1221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برق</w:t>
            </w:r>
          </w:p>
        </w:tc>
        <w:tc>
          <w:tcPr>
            <w:tcW w:w="2577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سید حمید شاه عالم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753BE2">
        <w:tc>
          <w:tcPr>
            <w:tcW w:w="3510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گیلان</w:t>
            </w:r>
          </w:p>
        </w:tc>
        <w:tc>
          <w:tcPr>
            <w:tcW w:w="1221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مکانیک</w:t>
            </w:r>
          </w:p>
        </w:tc>
        <w:tc>
          <w:tcPr>
            <w:tcW w:w="2577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کوروش جواهرده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753BE2">
        <w:tc>
          <w:tcPr>
            <w:tcW w:w="3510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گیلان</w:t>
            </w:r>
          </w:p>
        </w:tc>
        <w:tc>
          <w:tcPr>
            <w:tcW w:w="1221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شیمی</w:t>
            </w:r>
          </w:p>
        </w:tc>
        <w:tc>
          <w:tcPr>
            <w:tcW w:w="2577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بهرام قلمی چوب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753BE2">
        <w:tc>
          <w:tcPr>
            <w:tcW w:w="3510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  <w:t>گيلان</w:t>
            </w:r>
          </w:p>
        </w:tc>
        <w:tc>
          <w:tcPr>
            <w:tcW w:w="1221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  <w:t>مهندسي شيمي</w:t>
            </w:r>
          </w:p>
        </w:tc>
        <w:tc>
          <w:tcPr>
            <w:tcW w:w="2577" w:type="dxa"/>
            <w:vAlign w:val="center"/>
          </w:tcPr>
          <w:p w:rsidR="00753BE2" w:rsidRPr="00500D19" w:rsidRDefault="00753BE2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</w:rPr>
            </w:pPr>
            <w:r w:rsidRPr="00500D19">
              <w:rPr>
                <w:rFonts w:ascii="Arabic Typesetting" w:hAnsi="Arabic Typesetting" w:cs="B Nazanin"/>
                <w:sz w:val="24"/>
                <w:szCs w:val="24"/>
                <w:rtl/>
              </w:rPr>
              <w:t>محمد علی صالح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فنی و حرفه ای اسفرای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ندسی مکانیک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مد حاتم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صر(عج)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یزیک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نع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و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ک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باقر صاد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زاد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دامغ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ن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ناظم نژاد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م و صنعت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ن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  <w:shd w:val="clear" w:color="auto" w:fill="FFFFFF" w:themeFill="background1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</w:p>
        </w:tc>
        <w:tc>
          <w:tcPr>
            <w:tcW w:w="1221" w:type="dxa"/>
            <w:shd w:val="clear" w:color="auto" w:fill="FFFFFF" w:themeFill="background1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یزیک</w:t>
            </w:r>
          </w:p>
        </w:tc>
        <w:tc>
          <w:tcPr>
            <w:tcW w:w="2577" w:type="dxa"/>
            <w:shd w:val="clear" w:color="auto" w:fill="FFFFFF" w:themeFill="background1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اصر فول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هش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وز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غلامرضا شمس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مازند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قرآن و ح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ث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ش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ه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قوق خصوص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عفر ن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رس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آموزش بهداش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اطمه الح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آزاد دامغ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هاش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قدم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نع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صفه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رضا کوشش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د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دیری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ه 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غف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وسس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موز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ژوه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ام خ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حم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واد نورو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صفه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اظ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زنج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ندسی آب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ظ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د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ئ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tabs>
                <w:tab w:val="left" w:pos="2181"/>
              </w:tabs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رنامه 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وسعه آموزش عا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غ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ث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دوشن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رس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قتصا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شاو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له موس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ئ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وود 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زاد تاک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شره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شاو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عباس ارباب 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رس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و 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ن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غذ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هره ح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صفه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ت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کترای بیهوش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اهرخ ابن رس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تر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درس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وتکنولوژ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جت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خ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کو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شهی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دن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ذربایج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جعف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مجد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شهی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دن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ذربایج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کب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شیرزاد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آزاد اسلامی قزوی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ناصر حمید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صفه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علو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تربیت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رضاعل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نوروز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 اسلا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بوالقاسم اثنی عشر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قه و حقوق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سن مبین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زیست شناس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باس قلی پور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وم کشاو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منابع ط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رگ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رتع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سن 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هر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صلاح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بات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بدال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صفه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ادبيات عربي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ردارِ اصلاني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lastRenderedPageBreak/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ز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بدالم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جامع عل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کاربر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لا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اقر 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ک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کانیک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نس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اده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ش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اهنر کرمان 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عاب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اد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کرم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دث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رن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سول محمدرضائ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صفه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تهران جنوب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کهندل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رق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ال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ان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دیان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سن پور محمد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753BE2" w:rsidRPr="00500D19" w:rsidTr="00A37E44">
        <w:tc>
          <w:tcPr>
            <w:tcW w:w="3510" w:type="dxa"/>
          </w:tcPr>
          <w:p w:rsidR="00753BE2" w:rsidRPr="00500D19" w:rsidRDefault="00753BE2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کشاو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منابع ط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753BE2" w:rsidRPr="00500D19" w:rsidRDefault="00753BE2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یار</w:t>
            </w:r>
          </w:p>
        </w:tc>
        <w:tc>
          <w:tcPr>
            <w:tcW w:w="3819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ب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753BE2" w:rsidRPr="00500D19" w:rsidRDefault="00753BE2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صفر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753BE2" w:rsidRPr="00500D19" w:rsidRDefault="00753BE2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پيا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ور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ستاد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علو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تربيتي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حم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جمال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علم و صنعت ا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ستاد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عمرا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سع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رضا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ساح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تر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در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ستاد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سنجش از دور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مس ال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ستاد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نانو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لكترونيك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حمد مسعو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محقق ارد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ستاد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روانشنا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پرو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پرز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زاد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واحد تهران مرک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ستاد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علو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کبر اشرف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ا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لام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ستاد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صلاح نژاد دام و ط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ور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جبا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</w:rPr>
              <w:t>جما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گر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ستاد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مپزشک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ی- </w:t>
            </w:r>
            <w:r w:rsidRPr="00500D19">
              <w:rPr>
                <w:rFonts w:cs="B Nazanin"/>
                <w:sz w:val="24"/>
                <w:szCs w:val="24"/>
                <w:rtl/>
              </w:rPr>
              <w:t>دانشجو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تخصص داروشنا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لاح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فردو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شه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ستاد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سلو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و مولکو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کبر حد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</w:rPr>
              <w:t>مشهد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ور گر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ستاد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عر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سماع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اد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جهاددانشگا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ل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ستاد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و اد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حمد ذ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ح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هرمز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ض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مج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ک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علم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هرمز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ض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جواد فتح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هرمز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ض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سهراب استاد ه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هرمز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ض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فضل الله روزب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هرمز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عباداله بان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هرمز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ب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هرمز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عمرا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وس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رش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هرمز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ض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حاج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زم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هرمز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ز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غلامرضا قد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ور بندرعبا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کرو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ولوژ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احمد زاه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ور بندرعبا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علوم اجتماع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فاطمه عام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هو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آزاد بندرعبا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ژنت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رحمان مه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آزاد بندرعبا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علوم تر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رنامه 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در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محمود صباح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lastRenderedPageBreak/>
              <w:t>دانشگاه فرهن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ندرعبا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س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مظفر باقر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ور بندرعبا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س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را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رم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ور بندرعبا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منصور فره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سياسى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حم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فيعى ف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خواجه نصي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هادي هدايتي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خواجه نصي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عارف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جت الاسلام حميدرضا نوري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يز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ابط بين الملل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ماعيل مصطفوي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خواجه نصي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ًادبيات فارسي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اغر سلماني نژا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شهرک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اغبان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قاس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اف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استان چهارمحال و بخ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لسفه 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دگا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ام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د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هرام علم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لوچ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ط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غلامرضا ن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لوچ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زبا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خا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زاه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و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آزاد زاه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لطان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زابل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خاک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اصر بص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لوچ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لیم شناس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رضا پو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زابل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لوژ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همر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زابل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ر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ل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زاد زاه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عارف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حمد خسر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لوچ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واد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سر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لوچ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دبیات عر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ر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لوچ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عارف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بر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شهرک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ح الله هم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شاه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قرآن و حدیث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لاله افتخ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ژوهشگاه علوم و فنون هسته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 هسته ا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غلامرضا شاه 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گر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ض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ض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م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نجبر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گر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اربر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حم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ج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گر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مرا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غ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آزاد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نابع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ط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ام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ز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استان اصفه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ي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مپزشک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ژ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مس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گل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 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ر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ژا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آناتو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عفر ر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دي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ان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ق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س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</w:pP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lastRenderedPageBreak/>
              <w:t>دانشگاه صنعتی اصفه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  <w:t>معارف اسلام</w:t>
            </w: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tabs>
                <w:tab w:val="left" w:pos="1134"/>
              </w:tabs>
              <w:bidi/>
              <w:rPr>
                <w:rFonts w:ascii="newstext" w:hAnsi="newstext" w:cs="B Nazanin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00D19">
              <w:rPr>
                <w:rFonts w:ascii="newstext" w:hAnsi="newstext" w:cs="B Nazanin"/>
                <w:color w:val="000000"/>
                <w:sz w:val="26"/>
                <w:szCs w:val="26"/>
                <w:shd w:val="clear" w:color="auto" w:fill="FFFFFF"/>
                <w:rtl/>
              </w:rPr>
              <w:t>حس</w:t>
            </w:r>
            <w:r w:rsidRPr="00500D19">
              <w:rPr>
                <w:rFonts w:ascii="newstext" w:hAnsi="newstext" w:cs="B Nazanin" w:hint="cs"/>
                <w:color w:val="000000"/>
                <w:sz w:val="26"/>
                <w:szCs w:val="26"/>
                <w:shd w:val="clear" w:color="auto" w:fill="FFFFFF"/>
                <w:rtl/>
              </w:rPr>
              <w:t>ی</w:t>
            </w:r>
            <w:r w:rsidRPr="00500D19">
              <w:rPr>
                <w:rFonts w:ascii="newstext" w:hAnsi="newstext" w:cs="B Nazanin" w:hint="eastAsia"/>
                <w:color w:val="000000"/>
                <w:sz w:val="26"/>
                <w:szCs w:val="26"/>
                <w:shd w:val="clear" w:color="auto" w:fill="FFFFFF"/>
                <w:rtl/>
              </w:rPr>
              <w:t>ن</w:t>
            </w:r>
            <w:r w:rsidRPr="00500D19">
              <w:rPr>
                <w:rFonts w:ascii="newstext" w:hAnsi="newstext" w:cs="B Nazanin"/>
                <w:color w:val="000000"/>
                <w:sz w:val="26"/>
                <w:szCs w:val="26"/>
                <w:shd w:val="clear" w:color="auto" w:fill="FFFFFF"/>
                <w:rtl/>
              </w:rPr>
              <w:t xml:space="preserve"> مط</w:t>
            </w:r>
            <w:r w:rsidRPr="00500D19">
              <w:rPr>
                <w:rFonts w:ascii="newstext" w:hAnsi="newstext" w:cs="B Nazanin" w:hint="cs"/>
                <w:color w:val="000000"/>
                <w:sz w:val="26"/>
                <w:szCs w:val="26"/>
                <w:shd w:val="clear" w:color="auto" w:fill="FFFFFF"/>
                <w:rtl/>
              </w:rPr>
              <w:t>یع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</w:pPr>
            <w:r w:rsidRPr="00500D19"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ی</w:t>
            </w:r>
            <w:r w:rsidRPr="00500D19"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  <w:t xml:space="preserve"> زنج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  <w:t>مد</w:t>
            </w: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color w:val="000000"/>
                <w:sz w:val="26"/>
                <w:szCs w:val="26"/>
                <w:rtl/>
                <w:lang w:bidi="fa-IR"/>
              </w:rPr>
              <w:t>ر</w:t>
            </w: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color w:val="000000"/>
                <w:sz w:val="26"/>
                <w:szCs w:val="26"/>
                <w:rtl/>
                <w:lang w:bidi="fa-IR"/>
              </w:rPr>
              <w:t>ت</w:t>
            </w:r>
            <w:r w:rsidRPr="00500D19"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  <w:t xml:space="preserve"> و برنامه‌ر</w:t>
            </w: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color w:val="000000"/>
                <w:sz w:val="26"/>
                <w:szCs w:val="26"/>
                <w:rtl/>
                <w:lang w:bidi="fa-IR"/>
              </w:rPr>
              <w:t>ز</w:t>
            </w: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ی</w:t>
            </w:r>
            <w:r w:rsidRPr="00500D19"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  <w:t xml:space="preserve"> فرهنگ</w:t>
            </w: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ascii="newstext" w:hAnsi="newstext" w:cs="B Nazanin"/>
                <w:color w:val="000000"/>
                <w:sz w:val="26"/>
                <w:szCs w:val="26"/>
                <w:shd w:val="clear" w:color="auto" w:fill="FFFFFF"/>
                <w:rtl/>
              </w:rPr>
            </w:pPr>
            <w:r w:rsidRPr="00500D19">
              <w:rPr>
                <w:rFonts w:cs="B Nazanin"/>
                <w:color w:val="000000"/>
                <w:sz w:val="26"/>
                <w:szCs w:val="26"/>
                <w:rtl/>
                <w:lang w:bidi="fa-IR"/>
              </w:rPr>
              <w:t>عباس قنبر</w:t>
            </w:r>
            <w:r w:rsidRPr="00500D19">
              <w:rPr>
                <w:rFonts w:cs="B Nazanin" w:hint="cs"/>
                <w:color w:val="000000"/>
                <w:sz w:val="26"/>
                <w:szCs w:val="26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پیام نور شهرک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 صنعت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براهیم پور سامان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‍پزشکی کرمانشا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 خدمات بهداشتی و درمان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شهناز اجاق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میب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قه و حقوق اسلا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اردوران ارژنگ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تربیت مدر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تربیت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لهاام اکبر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معارف اسلام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سیاس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یعقوب توکل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آزاد اسلامی کرمانشا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وانشناس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سن امیر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تربیت مدر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عمار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خسرو دانشجو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نیشابو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مدحسین رحمانی دوست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رازی کرمانشا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زبان و ادبیات فارس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ابراهیم رحیمی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آزاد اسلامی کرمانشا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زبان و ادبیات عر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لیلا رضایی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آزاد اسلامی کرمانشا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تفسیر تطبیق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طیبه زارعی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آزاد اسلامی غرب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قه و حقوق اسلا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صمت سواد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ایلام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قرآن و حدیث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ی اصغر شریفی را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ارومی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حبیب شیرزاد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‍پیام نور کرمانشا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زبان و ادبیات عر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شیوا صادقی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شهید بهشت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وود طالب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فنی و حرفه ای کرمانشا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هوشمند عزیز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‍پیام نور کرمانشا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وانشناسی تربیت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زهرا علی زاده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ایلام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لسفه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فرهاد عمو رضایی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علامه طباطبای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جامعه شناس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بوالقاسم فاتح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 میبد یز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جغرافیا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مهران فاطمی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آزاد اسلامی کرمانشا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ر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محمدسعید فعلی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فنی و حرفه ای کرمانشا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اطمه کرم 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ایلام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قه و مبانی حقوق اسلام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وخایی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وانشناسی تربیت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مرا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محمد جواد گودرزی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آزاد اسلامی گر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قرآن و حدیث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سیدرضا موسو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جامعه شناس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حمد نادر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رازی کرمانشا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نادر نادری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آزاد اسلامی بجنو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تاریخ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جبعلی وثوقی مطلق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آزاد اسلام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زبان و ادبیات عر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بوالفضل یدالهی اصل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رو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علو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و مهند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بخ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دا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سع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جف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ارو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گروه معارف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برا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ع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ارو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مپزشک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فرناز ملک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فر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lastRenderedPageBreak/>
              <w:t>دانشگاه ارو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مپزشک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لها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زاده هاشم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 آ</w:t>
            </w:r>
            <w:r w:rsidRPr="00500D19">
              <w:rPr>
                <w:rFonts w:cs="B Nazanin"/>
                <w:sz w:val="24"/>
                <w:szCs w:val="24"/>
                <w:rtl/>
              </w:rPr>
              <w:t>زاد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رو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رق - الکترو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اد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ارو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وم و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بخ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دا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>-حفاظت آب و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</w:rPr>
              <w:t>خا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خ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فام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ارو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نانو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صغر زم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گرو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هند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ب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بهزا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حصا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زاد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واحد کر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زبا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و اد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عر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حس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ون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گاه آزاد </w:t>
            </w:r>
            <w:r w:rsidRPr="00500D19">
              <w:rPr>
                <w:rFonts w:cs="B Nazanin"/>
                <w:sz w:val="24"/>
                <w:szCs w:val="24"/>
                <w:rtl/>
              </w:rPr>
              <w:t>واحد قائم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ساج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عر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واحد قائم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عارف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حمد ابرا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خشن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واحد قائم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حقو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داداش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واحد قائم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معد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طاهره حلاج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واحد قائم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پارسا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واحد رامس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فیزی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کرن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واحد رامس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معمار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سرموسو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واحد قائم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نساج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ح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پور کاسگ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پزشک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واحد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فوق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تخصص مغز و اعصاب کودکا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حمد کاظم بخشنده با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گروه معارف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فلسفه وکلام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باس بخشنده با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مازندر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</w:rPr>
              <w:t>مسئول نهاد نو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و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گرو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عارف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r w:rsidRPr="00500D19">
              <w:rPr>
                <w:rFonts w:cs="B Nazanin"/>
                <w:sz w:val="24"/>
                <w:szCs w:val="24"/>
                <w:rtl/>
              </w:rPr>
              <w:t>فلسفه وکلام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اقر ح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واحد آمل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مپرو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حمد احم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واح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قائم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حقو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جواد 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اد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گنج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واح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قائم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کشاور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ابد واح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واح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قائم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حقو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بهنام قنبر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واح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قائم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حشره شنا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ح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ساک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چلاو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واح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قائم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حسابدا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جته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واح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قائم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جمال رضا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روش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واح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قائم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شی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بنفش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ورو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واح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قائم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مکانی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ال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ح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واحد سار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فیزی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پهلو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رتض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وق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فرهن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وم تر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فلاک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فر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زاد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واحد دا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و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ر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قائ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فردو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شه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موز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جت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ذرافشان مقدم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فر هن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کرد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برنامه 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در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و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 احمدکرماج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ا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آمار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زهرا سجاد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علو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پزشک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فار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کرو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ولوژ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عباس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عبدالل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زاد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ا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شهرسا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ج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رح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lastRenderedPageBreak/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زاد لام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موز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حمد حسن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و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 شیرا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موز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جواد هاش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ردک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زاد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بجنو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رق الکترو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حم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ص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پیام نور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جنو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فقه و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</w:rPr>
              <w:t>ال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برا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قدم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جنو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حسایدار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حم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رضا ح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عصوم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فرهن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ل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عارف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د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واحد اسفرای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مکانیک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دالل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جنو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صغ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 شیرو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کشاور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رج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لهیا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 فاطم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لسادات محمو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جنو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شی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سعادت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ور کرمانشا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جامعه شنا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حسن صفا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ور کرمانشا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ازرگ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حسن اعظ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ور کرمانشا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کشاورز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صطف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مج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ور کرمانشا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وم اقتص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عقوب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حمو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ا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علوم اجتماع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نصور ط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دانشگاه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حقوق 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لملل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حمد موم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را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ين المللي امام خميني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 قزوی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خابرا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يدا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يرضا بيات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آزاد بندرعبا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معما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ب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س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تب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</w:rPr>
              <w:t>زبان و اد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نگ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اکر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 پور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فر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پیام نور </w:t>
            </w:r>
            <w:r w:rsidRPr="00500D19">
              <w:rPr>
                <w:rFonts w:cs="B Nazanin"/>
                <w:sz w:val="24"/>
                <w:szCs w:val="24"/>
                <w:rtl/>
              </w:rPr>
              <w:t>تب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حمد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ط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رشت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نابع ط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-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ا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برهن فر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استان گل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 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حم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وش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ر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باغب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بدال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ج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ضا 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ع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گ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عارف اسلا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ام ال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لعت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کترای پزشک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ردا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ر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وم کشاو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منابع ط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ر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صلاح نباتا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صغر نصراله نژادق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تج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جداسا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لاد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غ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عارف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حسن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قاضو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س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سماع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ind w:firstLine="720"/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وم و فنو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امیرعلی 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ف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ل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پزشک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کاظم مه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ق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ته</w:t>
            </w:r>
            <w:r w:rsidRPr="00500D19">
              <w:rPr>
                <w:rFonts w:cs="B Nazanin"/>
                <w:sz w:val="24"/>
                <w:szCs w:val="24"/>
                <w:rtl/>
              </w:rPr>
              <w:t>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تاریخ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خ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ج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عال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رهن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شه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گرو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معارف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غلامرضا </w:t>
            </w:r>
            <w:r w:rsidRPr="00500D19">
              <w:rPr>
                <w:rFonts w:cs="B Nazanin"/>
                <w:sz w:val="24"/>
                <w:szCs w:val="24"/>
                <w:rtl/>
              </w:rPr>
              <w:t>ابرا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مقدم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lastRenderedPageBreak/>
              <w:t xml:space="preserve">دانشگاه زنج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جمند ف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زنج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ر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مصطف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زنج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مرا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مد شعائ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زنج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قو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زنج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اغب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سن ث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زنج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جغرافیا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ژ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زنج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عارف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ود رس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زنج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صن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غذ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ها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کاربر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ض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قرب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اش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ء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لله م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ر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س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عاب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حم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کده ف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حرفه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سران س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کانیک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ن سلم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ئ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کده ف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حرفه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سران س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کانیک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ب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رک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کده ف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حرفه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ختران سا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ران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ادملو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وسسه آموزش عا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هدف س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ض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اربر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م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د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ر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ئ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س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ط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لانت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 واحد سار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ر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صابر آهنگر دارا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 واحد سار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غفار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 واحد سار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عبداله ابراهیم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 واحد سار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امپیوتر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گ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 واحد سار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له ر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کشاورزی سار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مود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کشاورزی ساری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سعود نظ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کشاورزی سار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غلام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ش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کشاورزی سار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حمد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س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500D19">
        <w:tc>
          <w:tcPr>
            <w:tcW w:w="3510" w:type="dxa"/>
            <w:shd w:val="clear" w:color="auto" w:fill="auto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س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  <w:shd w:val="clear" w:color="auto" w:fill="auto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auto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  <w:shd w:val="clear" w:color="auto" w:fill="auto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سید عابدین مومن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کده ف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حرفه‌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سران س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ورزش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صداق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واحد آمل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نورو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گر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آمار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مکرم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م و صنعت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فت و گاز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آزاد اسلامی هم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قرآن و حدیث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امد فتح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خ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تمدن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مد موس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و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500D19">
        <w:tc>
          <w:tcPr>
            <w:tcW w:w="3510" w:type="dxa"/>
            <w:shd w:val="clear" w:color="auto" w:fill="auto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پیام نو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  <w:shd w:val="clear" w:color="auto" w:fill="auto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  <w:shd w:val="clear" w:color="auto" w:fill="auto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وانشناسی</w:t>
            </w:r>
          </w:p>
        </w:tc>
        <w:tc>
          <w:tcPr>
            <w:tcW w:w="2577" w:type="dxa"/>
            <w:shd w:val="clear" w:color="auto" w:fill="auto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هرام موحد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تاریخ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وشنفک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lastRenderedPageBreak/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لوژ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ام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واد ح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آزاد اسلام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 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ر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جاد غ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 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یزی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بر اصل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و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 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صغر غف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دا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حمد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قه و مب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قوق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جوکار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زراع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ر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قه و مب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قوق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نصور غ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rPr>
          <w:trHeight w:val="260"/>
        </w:trPr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خ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رهنگ و تمدن ملل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جواد فرح بخش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آزاد اسلامی واح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هرسا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الح 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گاه پیام نور است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استادی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عارف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محمود خسروی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گاه آزاد اسلامی شهرکرد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استادی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کلینیکال پاتولوژی 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سن جعفری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گاه علوم پزشکی شهرکرد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استادی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پزشک متخصص نورولوژی 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مد حسین صفار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گاه فرهنگیان است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استادی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وان شناس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پروین فرج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گاه علوم پزشکی شهرکرد 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استادیار 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پزشک متخصص بیهوشی و مراقبت های ویژه 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ابراهیم پوریا مفرد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گاه شهرکرد 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استادیار 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علوم سیاسی 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جتبی نوروز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گاه علوم پزشکی شهرکرد 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استادیار 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ارماکولوژ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سین امینی خوی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دانشگاه شهرکرد 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استادیار 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ورزش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دی غفار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شهرکرد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استادیار 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ژنتیک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گرشاسب ریگی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فرهنگی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استادیار 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عارف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حمد رضا بسیج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مل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ام خ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( ره)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رداغ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مل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ام خ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( ره)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شت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وم قرآن و ح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ث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مل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ام خ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( ره)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مران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شهید بهشتی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ژنتیک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اهسوار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شهید بهشت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يكروبيولوژى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واد فخارى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شهید بهشت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جغرافياى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هرى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اص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ثابت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شهید بهشت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ديري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كنولوژي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صادق خياطي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شهید بهشت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ازرگ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جواد نائ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ي واحد ج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ا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ابک خ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ف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حرفه‌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بابل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واحد بابل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کانی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رف ال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ي واحد سوادکو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وابط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ملل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باس ا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قز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لهیا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lastRenderedPageBreak/>
              <w:t>دانشگاه ت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لهیا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مران عباس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tabs>
                <w:tab w:val="left" w:pos="971"/>
              </w:tabs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نابع ط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ناص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خ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زنج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انگ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سام ال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ل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وم کشاو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منابع ط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ر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شته انقلاب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لل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په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لوژ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وم باغب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ال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ند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زاد إسلامي واحد مشه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ندسي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رق - قدرت 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ادر سرگلزايي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فردو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شه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اجتم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جم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غلامرض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س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ر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مشه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ر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ابد 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مل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ام رضا 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سلام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رتض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غ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وسس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موزش عا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کمت رض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ر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فرهنگی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رنام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ه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حمدرض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ا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مشه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جا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بو علي سينا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سياسي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سليماني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بو علي سينا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سياسي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ن رحيمي روش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بو علي سينا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براهيم نصير الاسلامي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بو علي سينا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 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ر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اصر قره خ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لسفه ت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کامران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ن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قتصاد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وزش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صمد برز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ک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خ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tabs>
                <w:tab w:val="left" w:pos="1021"/>
              </w:tabs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بر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رپرست سادات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ذبو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د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رتض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ط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ان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انج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د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لو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شاوره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بر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شاوره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اظ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 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ود توس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 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جت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مود زاده   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تبری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عفر ح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قت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مل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ام خ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( ره)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قزوی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لهیا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فرهن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قزوی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رنامه 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ر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مش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مل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رسی معارف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حس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رکاشون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ول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سن جاجر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 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lastRenderedPageBreak/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و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طل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اک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بوعلي سينا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رتض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رخ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علوم پزشک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روسا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باقر امیر حیدر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آزاد اسلام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تاریخ و تمدن ملل اسلا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براهیم خراسان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آزاد اسلام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فیزی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مسلم ملک شاه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آزاد اسلام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تاریخ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فشین صالح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500D19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آزاد اسلام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auto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مدیریت دولتی</w:t>
            </w:r>
          </w:p>
        </w:tc>
        <w:tc>
          <w:tcPr>
            <w:tcW w:w="2577" w:type="dxa"/>
            <w:shd w:val="clear" w:color="auto" w:fill="auto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علی یعقوبی 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آزاد اسلام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فلسفه و کلام اسلا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یاسر سالار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آزاد اسلام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دبیات عر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سماعیل اسلام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پیام نو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محمود فرهادی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آزاد اسلام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کشاور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حمید سرحد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پیام نو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حقو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علی غلامعلی 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آزاد اسلام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زبان و ادبیات فارس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حسن تاجیک محمدی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پیام نو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قتصاد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حسین رشیدی نژا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آزاد اسلام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عمران سازه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محمدرضا حمیدی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دانشگاه آزاد اسلام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علوم تربیت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rtl/>
              </w:rPr>
              <w:t>حمدالله منظری توکل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قم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ت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ر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م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رضا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س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قم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لسفه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ه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س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قم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تاریخ اسلام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ذ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حضرت معصومه(س)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قوق خصوص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صاد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فرهنگی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قه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بوالفضل موس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فرهنگی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مض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فرهنگی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پزشک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مد اسم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طبا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فرهنگی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قرآ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سن ر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فرهنگی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قرآ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کترمعصومه ش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ش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لا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قه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لامحمد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اربر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رهنگ 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هنر 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تاریخ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آقا با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قه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ر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تاریخ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سن ق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قم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قوق جز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هرداد دار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قه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م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قه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رضا ض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ذوالفقار لط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عارف 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ر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بلغ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قو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ث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و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lastRenderedPageBreak/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تاریخ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محمد طاهر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قو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آزاد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اد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tabs>
                <w:tab w:val="left" w:pos="1147"/>
              </w:tabs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ان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مو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مز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ک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هش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تکنولوژ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شاو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باس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ن خوزست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و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رع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ن خوزست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قتصاد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بدال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خوزست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یزیک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ز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نفت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دشت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اد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حسان مط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آز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وشت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کانی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لمان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آزاداهواز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آ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لبا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اربر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ان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گاطع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استان خوزست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لوله سا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زرع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هوا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لطف الله  عبدالل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زاد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وسنگ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دبیا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منص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وس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چمر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هوا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قرآنی و حدیث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اص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ود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هم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فق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ه و 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ق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وق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جت بت شک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ام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مرا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شه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 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شاه ب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شه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ا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حم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اطق گلست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فردوس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شه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جغرافیا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کبر عنابست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شه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فقه و مب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حقوق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صطف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رجائ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پور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پزشکی بو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هداشت حرفه ا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نصور ضیائ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پزشکی بو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صنایع غذائ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ضیاء الدین کشاورز 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پزشکی بو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وق تخصص ریه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رزاد بحتوئ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پزشکی بو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قرآن و حدیث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ترم شکری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آزاد اسلامی بو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کانی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دی نکیسا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آزاد اسلامی خار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ر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ی اصغر باقر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پیام نور بو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سین افراسیاب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محقق اردبیل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علوم تربیتی 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تقی اکبر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محقق اردبیل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ریاضیات کاربرد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قادر قاسم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آزاد اسلام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شی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فرشید سلیم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آزاد اسلام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ستادیار 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علوم قرآن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علیرضا عبدالرحیم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tabs>
                <w:tab w:val="left" w:pos="533"/>
              </w:tabs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بر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د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ص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صرال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lastRenderedPageBreak/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لا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شکان بن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ه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صغر 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ن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دام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جت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وس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عد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ه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داله 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چگ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باغب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بدالله احتشام 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م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زبا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ه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ز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ش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ک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ات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مرا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حمد دالون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آمار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هرا 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س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باغب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را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آزا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قدرت الله شاکر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ب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زت الله سپه ون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5456C1">
        <w:tc>
          <w:tcPr>
            <w:tcW w:w="3510" w:type="dxa"/>
            <w:shd w:val="clear" w:color="auto" w:fill="auto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لرستان</w:t>
            </w:r>
          </w:p>
        </w:tc>
        <w:tc>
          <w:tcPr>
            <w:tcW w:w="1221" w:type="dxa"/>
            <w:shd w:val="clear" w:color="auto" w:fill="auto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  <w:shd w:val="clear" w:color="auto" w:fill="auto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یزیک</w:t>
            </w:r>
          </w:p>
        </w:tc>
        <w:tc>
          <w:tcPr>
            <w:tcW w:w="2577" w:type="dxa"/>
            <w:shd w:val="clear" w:color="auto" w:fill="auto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ج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مض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مزه فرج الل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لسفه 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غلامعب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سنون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ک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ظف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افظ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ف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از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ن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رضا جعف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امعه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د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سعود رحم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د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نون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ان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ضل الله 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ون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فرانسه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غلام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لر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انگ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بدال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جود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یزی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وز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زبان و ادبیات فارس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یزی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ف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و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بروج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ول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رضا جابر انص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بروج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ابد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جا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ک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هارون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lastRenderedPageBreak/>
              <w:t>دانشگاه فرهن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دبیات فارس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م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هر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فرهن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دبیات عر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ن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فرهن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رداد به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فرهن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قرآن و حدیث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رتض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ارا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فرهن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تربیت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جت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فرهن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تربیت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پرویز وفایی 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فرهن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روان شناسی بالین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شجاع عرب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مرا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هر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بروج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قو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بدالمحمد کر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بروج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انگ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رد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انش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بروج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رگس آقا م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ر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نون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موز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ص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ان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هرا تنها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موز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بر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موز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ب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بر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لسفه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رحناز 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لسفه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عصومه الون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ابد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ن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 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ا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نتظ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قه و حکمت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خانم آذ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اض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ج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موز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ار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ب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قبا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محمد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ا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خرم آ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ر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زهره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اصفه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قائ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اصفه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ائ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سب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شهيد مطهري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قه وحقو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رتضي چيت سازي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رو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سول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خ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 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ا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رو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ور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قدوست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وسسه مطالعات فرهن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اجتم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زارت علوم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مام باقر (ع)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رشته روابط بين الملل  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صغر زارعي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صر(عج)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لو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ق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فسنج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lastRenderedPageBreak/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تهر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مد د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البر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 بازرگان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د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البر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ازاریابی بین الملل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کبر خاد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ام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 منابع انسان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ص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ش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اهنر کرم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عارف اسلا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تانه درتاج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ش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اهنر کرم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تکنولوژی آموزش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رتاج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اک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عارف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بداله ر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هاد دانشگ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تان مرک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لکترو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و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ه پارسا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راک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 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ر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رهاد رج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فرهن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امعه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اصر ع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آب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راه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اک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ظاه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اک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کند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راک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واد و متالوژ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ئو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اک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امعه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رانک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اک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کام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تر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باس ک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اک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ر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راس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انگ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قز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حمد گود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راک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کانی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صطف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راک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لهیا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اطمه دسترنج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اک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عارف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جعف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اراک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ن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راک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 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نگ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مد م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یزی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ق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ف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حرفه‌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انگ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قنبر وث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ق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اک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امعه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قضات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و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برنامه 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وحيد سرتيبي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قه و مبانى حقوق اسلامى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مدرضا امام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فت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مد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هن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س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ضا در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بل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تخصص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اره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اخ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ا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مرکز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جن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غرا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ط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ثق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زاد 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قوق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بدالرضا فره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خوارز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لو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قرب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لشن آبا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lastRenderedPageBreak/>
              <w:t>موسس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غ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نتف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هشت پار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کشاور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وست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م و صنعت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عارف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حمدرضا شاه 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گنبد کاوو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tabs>
                <w:tab w:val="left" w:pos="917"/>
              </w:tabs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هراب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وذ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را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انگ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ورال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س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را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ر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ن مر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رق و کام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تر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دی جوانمر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کردست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ز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کردست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ابک س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jc w:val="right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کردست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ج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طهماس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زاد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کردست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صن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غذ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رم و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زاد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کردست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صط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اغب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زاد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کردستان 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tabs>
                <w:tab w:val="left" w:pos="1202"/>
              </w:tabs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خ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ن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قربان 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زاد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کردست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خ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اف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زاد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کردست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غرا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رتامه 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ه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ثمان باقدم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کردست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قو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ات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زاد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کردستان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اجتم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قباد 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ن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ب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صر عج رفسنج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رض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هنو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ام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صر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له 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صر(عج) رفسنج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خ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تمدن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صغر اک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ک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صر(عج)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ب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رتض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باغ جعف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ضرت نرجس 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لو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قرآن و ح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ث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م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درآب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اک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عارف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ن جعف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 فردو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ر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ا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انشگاه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سانه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رتض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م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طبا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صالح اسکند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سمن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ر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جواد سع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پژوه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ک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سن شاطر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فسنج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گروه معارف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غلامرض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ظ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صر ع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ب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نگ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ح الله روزب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تهران غرب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موزش عا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جاه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صر عج رفسنج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حبوب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ب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مذاهب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قه و مب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قوق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امد رست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جف آب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زاد رشت</w:t>
            </w:r>
          </w:p>
        </w:tc>
        <w:tc>
          <w:tcPr>
            <w:tcW w:w="1221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منابع طبیعی</w:t>
            </w:r>
          </w:p>
        </w:tc>
        <w:tc>
          <w:tcPr>
            <w:tcW w:w="2577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علیرضا مبرهن تبا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آزاد رشت</w:t>
            </w:r>
          </w:p>
        </w:tc>
        <w:tc>
          <w:tcPr>
            <w:tcW w:w="1221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جغرافیا</w:t>
            </w:r>
          </w:p>
        </w:tc>
        <w:tc>
          <w:tcPr>
            <w:tcW w:w="2577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رضا حسن 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lastRenderedPageBreak/>
              <w:t>پیام نور فومن</w:t>
            </w:r>
          </w:p>
        </w:tc>
        <w:tc>
          <w:tcPr>
            <w:tcW w:w="1221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جامعه شناسی</w:t>
            </w:r>
          </w:p>
        </w:tc>
        <w:tc>
          <w:tcPr>
            <w:tcW w:w="2577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مهرداد توکلی را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  <w:t>گيلان</w:t>
            </w:r>
          </w:p>
        </w:tc>
        <w:tc>
          <w:tcPr>
            <w:tcW w:w="1221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  <w:t>رياضيات كاربردي</w:t>
            </w:r>
          </w:p>
        </w:tc>
        <w:tc>
          <w:tcPr>
            <w:tcW w:w="2577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</w:rPr>
            </w:pPr>
            <w:r w:rsidRPr="00500D19">
              <w:rPr>
                <w:rFonts w:ascii="Arabic Typesetting" w:hAnsi="Arabic Typesetting" w:cs="B Nazanin"/>
                <w:sz w:val="24"/>
                <w:szCs w:val="24"/>
                <w:rtl/>
              </w:rPr>
              <w:t>اسماعیل خالق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زاد رودسر</w:t>
            </w:r>
          </w:p>
        </w:tc>
        <w:tc>
          <w:tcPr>
            <w:tcW w:w="1221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زراعت</w:t>
            </w:r>
          </w:p>
        </w:tc>
        <w:tc>
          <w:tcPr>
            <w:tcW w:w="2577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مجيد عاشوري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گيلان</w:t>
            </w:r>
          </w:p>
        </w:tc>
        <w:tc>
          <w:tcPr>
            <w:tcW w:w="1221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معماري</w:t>
            </w:r>
          </w:p>
        </w:tc>
        <w:tc>
          <w:tcPr>
            <w:tcW w:w="2577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حميد رضا با حقيقت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  <w:t>آزاد لاهيجان</w:t>
            </w:r>
          </w:p>
        </w:tc>
        <w:tc>
          <w:tcPr>
            <w:tcW w:w="1221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  <w:t>علوم سياسي</w:t>
            </w:r>
          </w:p>
        </w:tc>
        <w:tc>
          <w:tcPr>
            <w:tcW w:w="2577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/>
                <w:sz w:val="24"/>
                <w:szCs w:val="24"/>
                <w:rtl/>
              </w:rPr>
              <w:t>عباس تقوائ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زاد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بجنو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لسفه</w:t>
            </w:r>
          </w:p>
        </w:tc>
        <w:tc>
          <w:tcPr>
            <w:tcW w:w="2577" w:type="dxa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کورش حیدر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زاد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بجنو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 آموزش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جمیله رمضان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پیام نو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رزگ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فرهنگی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لهیا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مدرضا کرامت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فنی و حرفه ای اسفرای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تاریخ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هنام ف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جیرفت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تاریخ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دی وزین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جن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و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جن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صط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قدم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البر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امعه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راد برادر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د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اقر نظ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لهیا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روانه ر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تربیت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شر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خرم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بدالم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ژا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خرم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ا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ج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نع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و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اخت و ت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ش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ش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دامغ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لسفه و کلام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صنع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اهرو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ر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ن خسر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دامغ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کبر حسن نژاد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دامغ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ضا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دامغ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مود 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ژا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دامغ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صط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رع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دامغ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وم کام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تر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مرتض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دامغ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ورز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دک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قوق 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‌الملل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غلام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را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ام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ج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یزی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صغ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ت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ود اس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وز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شگاه را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نگ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ل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معارف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رگس شک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lastRenderedPageBreak/>
              <w:t>دانشگاه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رم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امعه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داکار داور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البر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ول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راد کر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خراسان شما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ن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خراسان شما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جغرافیا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ر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ربان آستان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صر رفسنج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س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واحد راور و کوهبن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کب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ج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ش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اهنر کرم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فرهن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زبان ه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است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طل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وليعصر (عج)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قو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آقاعباسي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نگل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ام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‌ناصر حا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هش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هوافضا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ساج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قرآن و ح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ث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آقا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شاهرو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تاریخ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بوبه اسم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صنع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اهرو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ض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ه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کند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وزارت علوم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  <w:vAlign w:val="center"/>
          </w:tcPr>
          <w:p w:rsidR="006D2BF9" w:rsidRPr="00500D19" w:rsidRDefault="006D2BF9" w:rsidP="00500D19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  <w:t>علوم سياسي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شید جعفر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واحد علوم و تح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ق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هران (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نابع ط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م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ط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دی رمضان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وسس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موزش عا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راس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ره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tabs>
                <w:tab w:val="left" w:pos="977"/>
              </w:tabs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قرآن و ح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ث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ت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م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 معلم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آزاد دامغ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تالوژ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آزاد دامغ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مرا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ادق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آزاد دامغ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مرا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ارگر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آزاد دامغ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عرفا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ود داداش نژا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فسنج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کام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تر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هوش مصنو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ج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هجت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صر (عج) رفسنجان.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لمه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م 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هن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ژنتی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محس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سم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صفه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ول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تب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لهیا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قا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ربيت مدر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هداشت بارو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مام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ش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جه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ادات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وسسه آموز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پژوه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ام خ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ان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بوترا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قو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حس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پورمحم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رس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tabs>
                <w:tab w:val="left" w:pos="2332"/>
              </w:tabs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منابع آب 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 مقدم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هران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تاریخ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ه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ء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ل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قهرم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ژا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ئ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زبان عرب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قادر پ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امه طباطبائ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عارف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جب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رو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هرسا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ص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lastRenderedPageBreak/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، مرکز تهران جنوب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خ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تمدن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جت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لط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ح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صنع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خواجه نص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ل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طو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ند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ام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تر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حم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ه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كلام اماميه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ين حجت خوا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لسفه و كلام اسلامى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نصور مي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هيد بهشتى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جغرافي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رنامه ريزى شهرى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لطف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وز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گر کال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ملای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ندسی عمرا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یر فرخ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زا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تهر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جنوب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روابط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بی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لملل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سی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بوالحس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یر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راز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کرمانشاه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فیزیولوژ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نامدا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وسف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ون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آزاد اسلامی قزوین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سابدار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کیومرث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بیگل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آزاد اسلامی قزوین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سابدار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هد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بشکو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آزاد اسلامی قزوین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سابدار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حسی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کاظم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500D19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علو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پزشک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گیل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  <w:shd w:val="clear" w:color="auto" w:fill="auto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577" w:type="dxa"/>
            <w:shd w:val="clear" w:color="auto" w:fill="auto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حس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پورمحم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لزهرا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فلسف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کل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لا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عصوم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لساد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حسین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کلهرود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تاریخ تمدن اسلا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ولی الله مراد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لسفه تطبیق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باس حاجیها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وان شناس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نسیه بابای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لسفه دی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ی واعظ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 بازرگان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سیدمحمودحسین امیر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م اطلاعات و دانش شناس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جید شیرزا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C80A5D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ندسی صنایع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سیدعلی اکبر غلامی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لسفه اسلا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مدابراهیم شاج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ندسی مکانیک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سیدشریف حسین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امد فاضلی کبریا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باس احمد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 نظر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اقرحسامی عزیز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 آموزش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خاتون وکیل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 دولت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زهرا غفور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 دولت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ی اکبر بهمن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قه و اصول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مدرضا بهار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رسی قرآن و متو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جواد اسحاقی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تهر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دیان و عرفا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سیدمحمدرضا موسوی فراز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گل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رب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سم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اد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رئیس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ام</w:t>
            </w:r>
          </w:p>
        </w:tc>
        <w:tc>
          <w:tcPr>
            <w:tcW w:w="1221" w:type="dxa"/>
            <w:shd w:val="clear" w:color="auto" w:fill="FFFFFF" w:themeFill="background1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کشاورز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حم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ز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رهن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شه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انگ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راره سادات سرسرا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lastRenderedPageBreak/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دیری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سف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رنگ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وح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له پر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انشگاه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ر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هرساز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ف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وم کشاو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منابع ط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ر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لا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جی 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بگلو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جامع گلست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و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و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شیم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لصنملو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رو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همن ر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ش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شر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صفه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577" w:type="dxa"/>
            <w:shd w:val="clear" w:color="auto" w:fill="FFFFFF" w:themeFill="background1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ضا شم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ور دهکر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صفه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کبر ب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وان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خسرو رمض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ض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خش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وج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قوق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کر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بجنورد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تاریخ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دفاع م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تکنولوژ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ف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ازرو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ر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عم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نظر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وش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سوزن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 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صرالله 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ک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گنبد کاوو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بذر و ا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ء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ونه ه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بوالفضل دانش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رشت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ط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ک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عارف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حمدرضا ر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ل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ج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از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قرآن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هرا قاس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نژا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صفه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عارف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صنع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ک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نف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رضا خرسن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زاد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فر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ط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بوالفضل ف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ر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صلاح‌نباتات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سید رضا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فخر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تر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درس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وتکنولوژ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شاور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ر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نفر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مل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یاض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 احمدوند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 فرهن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هم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خ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نقلاب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رهاد سه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بر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پیام نور کرم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آمار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سید عنایت الله معاف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دانشگاه شهید باهن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گیاه پزشک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حاجی محمد تکلوزاده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آ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ادشهر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خ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تمدن ملل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علی اکبر عباسپور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D2BF9" w:rsidRPr="00500D19" w:rsidTr="00A37E44">
        <w:tc>
          <w:tcPr>
            <w:tcW w:w="3510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 همدان</w:t>
            </w:r>
          </w:p>
        </w:tc>
        <w:tc>
          <w:tcPr>
            <w:tcW w:w="1221" w:type="dxa"/>
          </w:tcPr>
          <w:p w:rsidR="006D2BF9" w:rsidRPr="00500D19" w:rsidRDefault="006D2BF9" w:rsidP="00500D19">
            <w:pPr>
              <w:jc w:val="right"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ستادیار</w:t>
            </w:r>
          </w:p>
        </w:tc>
        <w:tc>
          <w:tcPr>
            <w:tcW w:w="3819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حسابداری</w:t>
            </w:r>
          </w:p>
        </w:tc>
        <w:tc>
          <w:tcPr>
            <w:tcW w:w="2577" w:type="dxa"/>
          </w:tcPr>
          <w:p w:rsidR="006D2BF9" w:rsidRPr="00500D19" w:rsidRDefault="006D2BF9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بهروز قرب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6D2BF9" w:rsidRPr="00500D19" w:rsidRDefault="006D2BF9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54E70" w:rsidRPr="00500D19" w:rsidTr="007A481A">
        <w:tc>
          <w:tcPr>
            <w:tcW w:w="3510" w:type="dxa"/>
            <w:vAlign w:val="center"/>
          </w:tcPr>
          <w:p w:rsidR="00654E70" w:rsidRPr="00500D19" w:rsidRDefault="00654E70" w:rsidP="00654E70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پیام نورانزلی</w:t>
            </w:r>
          </w:p>
        </w:tc>
        <w:tc>
          <w:tcPr>
            <w:tcW w:w="1221" w:type="dxa"/>
            <w:vAlign w:val="center"/>
          </w:tcPr>
          <w:p w:rsidR="00654E70" w:rsidRPr="00500D19" w:rsidRDefault="00654E70" w:rsidP="00654E70">
            <w:pPr>
              <w:jc w:val="right"/>
              <w:rPr>
                <w:rFonts w:ascii="Arabic Typesetting" w:hAnsi="Arabic Typesetting" w:cs="B Nazanin"/>
                <w:sz w:val="24"/>
                <w:szCs w:val="24"/>
              </w:rPr>
            </w:pPr>
            <w:r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استاد</w:t>
            </w: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یار</w:t>
            </w:r>
          </w:p>
        </w:tc>
        <w:tc>
          <w:tcPr>
            <w:tcW w:w="3819" w:type="dxa"/>
            <w:vAlign w:val="center"/>
          </w:tcPr>
          <w:p w:rsidR="00654E70" w:rsidRPr="00500D19" w:rsidRDefault="00654E70" w:rsidP="00654E70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  <w:lang w:bidi="fa-IR"/>
              </w:rPr>
              <w:t>علوم سیاسی</w:t>
            </w:r>
          </w:p>
        </w:tc>
        <w:tc>
          <w:tcPr>
            <w:tcW w:w="2577" w:type="dxa"/>
            <w:vAlign w:val="center"/>
          </w:tcPr>
          <w:p w:rsidR="00654E70" w:rsidRPr="00500D19" w:rsidRDefault="00654E70" w:rsidP="00654E70">
            <w:pPr>
              <w:jc w:val="right"/>
              <w:rPr>
                <w:rFonts w:ascii="Arabic Typesetting" w:hAnsi="Arabic Typesetting" w:cs="B Nazanin"/>
                <w:sz w:val="24"/>
                <w:szCs w:val="24"/>
                <w:rtl/>
              </w:rPr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مهدی جعفری</w:t>
            </w:r>
          </w:p>
        </w:tc>
        <w:tc>
          <w:tcPr>
            <w:tcW w:w="719" w:type="dxa"/>
          </w:tcPr>
          <w:p w:rsidR="00654E70" w:rsidRPr="00500D19" w:rsidRDefault="00654E70" w:rsidP="00654E70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tabs>
                <w:tab w:val="left" w:pos="2646"/>
              </w:tabs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ر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زی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درس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زبان و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ار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ض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هرست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ه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ه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</w:pPr>
            <w:r w:rsidRPr="00500D19">
              <w:rPr>
                <w:rFonts w:hint="cs"/>
                <w:rtl/>
              </w:rPr>
              <w:t>مدرس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قتصاد سنج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ف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واحد رامسر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حقوق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راستگو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lastRenderedPageBreak/>
              <w:t>دانشگا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ور 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برنامه 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در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اب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</w:rPr>
              <w:t>داراب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عمارت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ف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شه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دباهنر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وم قرآن و ح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ث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احمدهمت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بوشه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نو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 شیراز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آموزش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گروه معارف اسلام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ی </w:t>
            </w:r>
            <w:r w:rsidRPr="00500D19">
              <w:rPr>
                <w:rFonts w:cs="B Nazanin"/>
                <w:sz w:val="24"/>
                <w:szCs w:val="24"/>
                <w:rtl/>
              </w:rPr>
              <w:t>دانشگاه علوم و فنون در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خرمشهر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علوم 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/>
                <w:sz w:val="24"/>
                <w:szCs w:val="24"/>
                <w:rtl/>
              </w:rPr>
              <w:t>مهد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</w:rPr>
              <w:t xml:space="preserve"> امانت بهبهان</w:t>
            </w:r>
            <w:r w:rsidRPr="00500D19">
              <w:rPr>
                <w:rFonts w:cs="B Nazanin" w:hint="cs"/>
                <w:sz w:val="24"/>
                <w:szCs w:val="24"/>
                <w:rtl/>
              </w:rPr>
              <w:t>ی</w:t>
            </w:r>
          </w:p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rtl/>
              </w:rPr>
            </w:pPr>
            <w:r w:rsidRPr="00500D19">
              <w:rPr>
                <w:rFonts w:cs="B Nazanin" w:hint="cs"/>
                <w:rtl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امعه شن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بر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قاس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وشن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مشهد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حوزو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حتش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بوعلي سينا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یزیک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ود دمقي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rtl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گورا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پزشکی بوشهر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مربی   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 xml:space="preserve"> علوم سیاس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مد جمیر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زاد ته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tabs>
                <w:tab w:val="left" w:pos="992"/>
              </w:tabs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ل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عرفان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ارا فد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دانشگاه کردستان </w:t>
            </w:r>
          </w:p>
        </w:tc>
        <w:tc>
          <w:tcPr>
            <w:tcW w:w="1221" w:type="dxa"/>
            <w:shd w:val="clear" w:color="auto" w:fill="FFFFFF" w:themeFill="background1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ربی</w:t>
            </w:r>
          </w:p>
        </w:tc>
        <w:tc>
          <w:tcPr>
            <w:tcW w:w="3819" w:type="dxa"/>
            <w:shd w:val="clear" w:color="auto" w:fill="FFFFFF" w:themeFill="background1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لسفه</w:t>
            </w:r>
          </w:p>
        </w:tc>
        <w:tc>
          <w:tcPr>
            <w:tcW w:w="2577" w:type="dxa"/>
            <w:shd w:val="clear" w:color="auto" w:fill="FFFFFF" w:themeFill="background1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رستو حات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شفق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رضا 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ل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مشهد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فقه ومب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حقوق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رسو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تر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وم 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س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محمد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گانه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جغراف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جاد بازوند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ascii="Arabic Typesetting" w:hAnsi="Arabic Typesetting" w:cs="B Nazanin" w:hint="cs"/>
                <w:sz w:val="24"/>
                <w:szCs w:val="24"/>
                <w:rtl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کشاورز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اقتصاد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برا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ز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دامغ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آمار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روح الله رمضان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آزاد دامغ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له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 معارف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اج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ق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ماع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بروج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رب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صنعت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ث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جمال زاده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نور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زد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رب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اد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ات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رب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سن زارع زاده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گرگ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hint="cs"/>
                <w:rtl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ت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خ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اسلام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مدرض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جم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واحد گنبدکاووس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ربی</w:t>
            </w:r>
          </w:p>
        </w:tc>
        <w:tc>
          <w:tcPr>
            <w:tcW w:w="3819" w:type="dxa"/>
            <w:shd w:val="clear" w:color="auto" w:fill="FFFFFF" w:themeFill="background1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مران</w:t>
            </w:r>
          </w:p>
        </w:tc>
        <w:tc>
          <w:tcPr>
            <w:tcW w:w="2577" w:type="dxa"/>
            <w:shd w:val="clear" w:color="auto" w:fill="FFFFFF" w:themeFill="background1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ضا گر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آزاد اسلامی قزوی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علوم اقتصاد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غلامرضا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رضای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آزاد اسلامی قزوی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hint="cs"/>
                <w:rtl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ندسی برق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ران چگین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هندسی عمران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حمود فروتن نداف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انشگاه پیام نور مازندر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فرهنگ و تمدن اسلام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غلامرضا رمضان پور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5456C1">
        <w:tc>
          <w:tcPr>
            <w:tcW w:w="3510" w:type="dxa"/>
            <w:shd w:val="clear" w:color="auto" w:fill="auto"/>
          </w:tcPr>
          <w:p w:rsidR="000C7D5E" w:rsidRPr="00500D19" w:rsidRDefault="000C7D5E" w:rsidP="00500D19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دانشگاه واحد ملا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221" w:type="dxa"/>
            <w:shd w:val="clear" w:color="auto" w:fill="auto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ربی</w:t>
            </w:r>
          </w:p>
        </w:tc>
        <w:tc>
          <w:tcPr>
            <w:tcW w:w="3819" w:type="dxa"/>
            <w:shd w:val="clear" w:color="auto" w:fill="auto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2577" w:type="dxa"/>
            <w:shd w:val="clear" w:color="auto" w:fill="auto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محس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ش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باد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فراهان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500D19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آزاد اسلام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 همدان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مرب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حسابد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عل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رضا رضائ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C7D5E" w:rsidRPr="006C4BE1" w:rsidTr="00A37E44">
        <w:tc>
          <w:tcPr>
            <w:tcW w:w="3510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پژوهشکده سیاست پژوهی و مطالعات راهبردی حکمت</w:t>
            </w:r>
          </w:p>
        </w:tc>
        <w:tc>
          <w:tcPr>
            <w:tcW w:w="1221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هیات علمی</w:t>
            </w:r>
          </w:p>
        </w:tc>
        <w:tc>
          <w:tcPr>
            <w:tcW w:w="3819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برنامه ریزی توسعه آموزش عالی</w:t>
            </w:r>
          </w:p>
        </w:tc>
        <w:tc>
          <w:tcPr>
            <w:tcW w:w="2577" w:type="dxa"/>
          </w:tcPr>
          <w:p w:rsidR="000C7D5E" w:rsidRPr="00500D19" w:rsidRDefault="000C7D5E" w:rsidP="00500D19">
            <w:pPr>
              <w:bidi/>
              <w:rPr>
                <w:rFonts w:cs="B Nazanin"/>
                <w:sz w:val="24"/>
                <w:szCs w:val="24"/>
              </w:rPr>
            </w:pPr>
            <w:r w:rsidRPr="00500D19">
              <w:rPr>
                <w:rFonts w:cs="B Nazanin" w:hint="cs"/>
                <w:sz w:val="24"/>
                <w:szCs w:val="24"/>
                <w:rtl/>
              </w:rPr>
              <w:t>صالح رشید حاجی خواجه لو</w:t>
            </w:r>
          </w:p>
        </w:tc>
        <w:tc>
          <w:tcPr>
            <w:tcW w:w="719" w:type="dxa"/>
          </w:tcPr>
          <w:p w:rsidR="000C7D5E" w:rsidRPr="00500D19" w:rsidRDefault="000C7D5E" w:rsidP="00500D19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B144FD" w:rsidRPr="006C4BE1" w:rsidTr="00A37E44">
        <w:tc>
          <w:tcPr>
            <w:tcW w:w="3510" w:type="dxa"/>
          </w:tcPr>
          <w:p w:rsidR="00B144FD" w:rsidRPr="00500D19" w:rsidRDefault="00B144FD" w:rsidP="00B144FD">
            <w:pPr>
              <w:jc w:val="right"/>
            </w:pP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دانشگاه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علوم پزشک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ک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ستان</w:t>
            </w:r>
          </w:p>
        </w:tc>
        <w:tc>
          <w:tcPr>
            <w:tcW w:w="1221" w:type="dxa"/>
          </w:tcPr>
          <w:p w:rsidR="00B144FD" w:rsidRPr="00500D19" w:rsidRDefault="00B144FD" w:rsidP="00B144FD">
            <w:pPr>
              <w:jc w:val="right"/>
            </w:pP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ارشد</w:t>
            </w: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3819" w:type="dxa"/>
          </w:tcPr>
          <w:p w:rsidR="00B144FD" w:rsidRPr="00500D19" w:rsidRDefault="00B144FD" w:rsidP="00B144FD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>پرستار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577" w:type="dxa"/>
          </w:tcPr>
          <w:p w:rsidR="00B144FD" w:rsidRPr="00500D19" w:rsidRDefault="00B144FD" w:rsidP="00B144FD">
            <w:pPr>
              <w:bidi/>
              <w:rPr>
                <w:rFonts w:cs="B Nazanin"/>
                <w:sz w:val="24"/>
                <w:szCs w:val="24"/>
                <w:rtl/>
              </w:rPr>
            </w:pPr>
            <w:r w:rsidRPr="00500D19">
              <w:rPr>
                <w:rFonts w:cs="B Nazanin"/>
                <w:sz w:val="24"/>
                <w:szCs w:val="24"/>
                <w:rtl/>
                <w:lang w:bidi="fa-IR"/>
              </w:rPr>
              <w:t xml:space="preserve">مختار 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500D19">
              <w:rPr>
                <w:rFonts w:cs="B Nazanin" w:hint="eastAsia"/>
                <w:sz w:val="24"/>
                <w:szCs w:val="24"/>
                <w:rtl/>
                <w:lang w:bidi="fa-IR"/>
              </w:rPr>
              <w:t>عقوب</w:t>
            </w:r>
            <w:r w:rsidRPr="00500D19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19" w:type="dxa"/>
          </w:tcPr>
          <w:p w:rsidR="00B144FD" w:rsidRPr="00500D19" w:rsidRDefault="00B144FD" w:rsidP="00B144FD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:rsidR="00314F0E" w:rsidRPr="006C4BE1" w:rsidRDefault="00314F0E" w:rsidP="00500D19">
      <w:pPr>
        <w:bidi/>
        <w:rPr>
          <w:rFonts w:cs="B Nazanin"/>
        </w:rPr>
      </w:pPr>
    </w:p>
    <w:sectPr w:rsidR="00314F0E" w:rsidRPr="006C4B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ewstext">
    <w:altName w:val="Times New Roman"/>
    <w:panose1 w:val="00000000000000000000"/>
    <w:charset w:val="00"/>
    <w:family w:val="roman"/>
    <w:notTrueType/>
    <w:pitch w:val="default"/>
  </w:font>
  <w:font w:name="Arabic Typesetting">
    <w:panose1 w:val="03020402040406030203"/>
    <w:charset w:val="00"/>
    <w:family w:val="script"/>
    <w:pitch w:val="variable"/>
    <w:sig w:usb0="A000206F" w:usb1="C0000000" w:usb2="00000008" w:usb3="00000000" w:csb0="000000D3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E605BA5"/>
    <w:multiLevelType w:val="hybridMultilevel"/>
    <w:tmpl w:val="8438E2DC"/>
    <w:lvl w:ilvl="0" w:tplc="D7906328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BF571DF"/>
    <w:multiLevelType w:val="hybridMultilevel"/>
    <w:tmpl w:val="8312BF76"/>
    <w:lvl w:ilvl="0" w:tplc="A54CF71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DE2NzYyMzI1NjVS0lEKTi0uzszPAykwqgUA5VmmBSwAAAA="/>
  </w:docVars>
  <w:rsids>
    <w:rsidRoot w:val="007804A4"/>
    <w:rsid w:val="00001F68"/>
    <w:rsid w:val="000142DE"/>
    <w:rsid w:val="0003221F"/>
    <w:rsid w:val="00034406"/>
    <w:rsid w:val="0004023B"/>
    <w:rsid w:val="0007466D"/>
    <w:rsid w:val="000830D0"/>
    <w:rsid w:val="000838C4"/>
    <w:rsid w:val="00086A91"/>
    <w:rsid w:val="00091013"/>
    <w:rsid w:val="000912D5"/>
    <w:rsid w:val="000B4B0B"/>
    <w:rsid w:val="000C732E"/>
    <w:rsid w:val="000C7D5E"/>
    <w:rsid w:val="000F05AB"/>
    <w:rsid w:val="00105A1F"/>
    <w:rsid w:val="00111A45"/>
    <w:rsid w:val="001146DA"/>
    <w:rsid w:val="00116F2D"/>
    <w:rsid w:val="00132623"/>
    <w:rsid w:val="00135D29"/>
    <w:rsid w:val="00136547"/>
    <w:rsid w:val="00146481"/>
    <w:rsid w:val="00147453"/>
    <w:rsid w:val="00154EBF"/>
    <w:rsid w:val="0016328A"/>
    <w:rsid w:val="00166DCA"/>
    <w:rsid w:val="00167C1C"/>
    <w:rsid w:val="001715BF"/>
    <w:rsid w:val="00176153"/>
    <w:rsid w:val="00180827"/>
    <w:rsid w:val="001843CD"/>
    <w:rsid w:val="00185BD2"/>
    <w:rsid w:val="00186E43"/>
    <w:rsid w:val="00196053"/>
    <w:rsid w:val="001B6CE9"/>
    <w:rsid w:val="001C418A"/>
    <w:rsid w:val="001C4421"/>
    <w:rsid w:val="001D0B91"/>
    <w:rsid w:val="001E65C8"/>
    <w:rsid w:val="00204390"/>
    <w:rsid w:val="0024324F"/>
    <w:rsid w:val="002446D4"/>
    <w:rsid w:val="00260584"/>
    <w:rsid w:val="00285C0A"/>
    <w:rsid w:val="00286DEE"/>
    <w:rsid w:val="002A0665"/>
    <w:rsid w:val="002B056E"/>
    <w:rsid w:val="002C7A0F"/>
    <w:rsid w:val="002E0EC0"/>
    <w:rsid w:val="002E7F98"/>
    <w:rsid w:val="002F55B0"/>
    <w:rsid w:val="00306AEE"/>
    <w:rsid w:val="0031393C"/>
    <w:rsid w:val="00314F0E"/>
    <w:rsid w:val="00323189"/>
    <w:rsid w:val="00323E6D"/>
    <w:rsid w:val="00324571"/>
    <w:rsid w:val="0032685E"/>
    <w:rsid w:val="0033412D"/>
    <w:rsid w:val="00337B95"/>
    <w:rsid w:val="00342916"/>
    <w:rsid w:val="003743E4"/>
    <w:rsid w:val="00376C81"/>
    <w:rsid w:val="003962E8"/>
    <w:rsid w:val="00397757"/>
    <w:rsid w:val="003A7B05"/>
    <w:rsid w:val="003B20FC"/>
    <w:rsid w:val="003B4411"/>
    <w:rsid w:val="003B6C68"/>
    <w:rsid w:val="003C5D59"/>
    <w:rsid w:val="003C7E81"/>
    <w:rsid w:val="003D20F7"/>
    <w:rsid w:val="003D4409"/>
    <w:rsid w:val="003E6AF2"/>
    <w:rsid w:val="003E7CE1"/>
    <w:rsid w:val="003F31BE"/>
    <w:rsid w:val="00410B1C"/>
    <w:rsid w:val="00420004"/>
    <w:rsid w:val="00420B8C"/>
    <w:rsid w:val="004239CA"/>
    <w:rsid w:val="00426971"/>
    <w:rsid w:val="00451909"/>
    <w:rsid w:val="00452C7C"/>
    <w:rsid w:val="00482371"/>
    <w:rsid w:val="00490EB7"/>
    <w:rsid w:val="004A2B8B"/>
    <w:rsid w:val="004B0762"/>
    <w:rsid w:val="004C7DA5"/>
    <w:rsid w:val="004D1E04"/>
    <w:rsid w:val="004D69C3"/>
    <w:rsid w:val="00500D19"/>
    <w:rsid w:val="005032A4"/>
    <w:rsid w:val="00510F82"/>
    <w:rsid w:val="005274F0"/>
    <w:rsid w:val="00530549"/>
    <w:rsid w:val="005328F9"/>
    <w:rsid w:val="0054045B"/>
    <w:rsid w:val="00541E93"/>
    <w:rsid w:val="005456C1"/>
    <w:rsid w:val="00560C31"/>
    <w:rsid w:val="00581CA9"/>
    <w:rsid w:val="005A251F"/>
    <w:rsid w:val="005A7313"/>
    <w:rsid w:val="005B0218"/>
    <w:rsid w:val="005B6A4A"/>
    <w:rsid w:val="005D0856"/>
    <w:rsid w:val="005D7051"/>
    <w:rsid w:val="005E558D"/>
    <w:rsid w:val="005F296A"/>
    <w:rsid w:val="0060396C"/>
    <w:rsid w:val="0060764A"/>
    <w:rsid w:val="00642CFD"/>
    <w:rsid w:val="00647BB9"/>
    <w:rsid w:val="00650C0B"/>
    <w:rsid w:val="00654E70"/>
    <w:rsid w:val="00673798"/>
    <w:rsid w:val="00684216"/>
    <w:rsid w:val="006872F4"/>
    <w:rsid w:val="00693AB6"/>
    <w:rsid w:val="006B03F5"/>
    <w:rsid w:val="006C4BE1"/>
    <w:rsid w:val="006D0124"/>
    <w:rsid w:val="006D220A"/>
    <w:rsid w:val="006D2BF9"/>
    <w:rsid w:val="006E2BEB"/>
    <w:rsid w:val="006F2DE8"/>
    <w:rsid w:val="00701BD3"/>
    <w:rsid w:val="007207EE"/>
    <w:rsid w:val="007213F9"/>
    <w:rsid w:val="0073046D"/>
    <w:rsid w:val="00731D32"/>
    <w:rsid w:val="00753BE2"/>
    <w:rsid w:val="00754B39"/>
    <w:rsid w:val="00760514"/>
    <w:rsid w:val="00766AEC"/>
    <w:rsid w:val="00771423"/>
    <w:rsid w:val="00776586"/>
    <w:rsid w:val="00776B81"/>
    <w:rsid w:val="00776D8B"/>
    <w:rsid w:val="007804A4"/>
    <w:rsid w:val="0079104F"/>
    <w:rsid w:val="007964FD"/>
    <w:rsid w:val="007A3642"/>
    <w:rsid w:val="007B1C3D"/>
    <w:rsid w:val="007C7DF3"/>
    <w:rsid w:val="007D5D5D"/>
    <w:rsid w:val="007E57E0"/>
    <w:rsid w:val="007F11E0"/>
    <w:rsid w:val="007F31E8"/>
    <w:rsid w:val="00826DC9"/>
    <w:rsid w:val="00834FB4"/>
    <w:rsid w:val="0085627E"/>
    <w:rsid w:val="00856970"/>
    <w:rsid w:val="00874A78"/>
    <w:rsid w:val="00882CAE"/>
    <w:rsid w:val="00892972"/>
    <w:rsid w:val="00893617"/>
    <w:rsid w:val="00894C10"/>
    <w:rsid w:val="00895783"/>
    <w:rsid w:val="008C1593"/>
    <w:rsid w:val="008C2FC2"/>
    <w:rsid w:val="009003C9"/>
    <w:rsid w:val="00902147"/>
    <w:rsid w:val="00910784"/>
    <w:rsid w:val="00910941"/>
    <w:rsid w:val="00917CC3"/>
    <w:rsid w:val="00921B7B"/>
    <w:rsid w:val="009259E6"/>
    <w:rsid w:val="009266DE"/>
    <w:rsid w:val="00926D8C"/>
    <w:rsid w:val="00951842"/>
    <w:rsid w:val="009551C8"/>
    <w:rsid w:val="00957537"/>
    <w:rsid w:val="00963E53"/>
    <w:rsid w:val="009658AA"/>
    <w:rsid w:val="0097335A"/>
    <w:rsid w:val="009A0FB6"/>
    <w:rsid w:val="009A48E3"/>
    <w:rsid w:val="009C170E"/>
    <w:rsid w:val="009E05BD"/>
    <w:rsid w:val="009F19AE"/>
    <w:rsid w:val="00A31B51"/>
    <w:rsid w:val="00A321AC"/>
    <w:rsid w:val="00A33267"/>
    <w:rsid w:val="00A35761"/>
    <w:rsid w:val="00A37E44"/>
    <w:rsid w:val="00A54558"/>
    <w:rsid w:val="00A6371E"/>
    <w:rsid w:val="00A7048E"/>
    <w:rsid w:val="00A74775"/>
    <w:rsid w:val="00A774D4"/>
    <w:rsid w:val="00A8482B"/>
    <w:rsid w:val="00A85382"/>
    <w:rsid w:val="00A920D6"/>
    <w:rsid w:val="00AA1E0F"/>
    <w:rsid w:val="00AB017F"/>
    <w:rsid w:val="00AB099B"/>
    <w:rsid w:val="00AE2F60"/>
    <w:rsid w:val="00AF4010"/>
    <w:rsid w:val="00B142E3"/>
    <w:rsid w:val="00B144FD"/>
    <w:rsid w:val="00B32D8C"/>
    <w:rsid w:val="00B37BF8"/>
    <w:rsid w:val="00B4340D"/>
    <w:rsid w:val="00B447E3"/>
    <w:rsid w:val="00B6554D"/>
    <w:rsid w:val="00B80CA3"/>
    <w:rsid w:val="00B97ED3"/>
    <w:rsid w:val="00BB1419"/>
    <w:rsid w:val="00BB3879"/>
    <w:rsid w:val="00BB6EE9"/>
    <w:rsid w:val="00BC2856"/>
    <w:rsid w:val="00BC3EF7"/>
    <w:rsid w:val="00BD1AA8"/>
    <w:rsid w:val="00C07BBB"/>
    <w:rsid w:val="00C17B28"/>
    <w:rsid w:val="00C17E76"/>
    <w:rsid w:val="00C24581"/>
    <w:rsid w:val="00C27EFA"/>
    <w:rsid w:val="00C37D9B"/>
    <w:rsid w:val="00C37F8B"/>
    <w:rsid w:val="00C43A6B"/>
    <w:rsid w:val="00C46D21"/>
    <w:rsid w:val="00C6632A"/>
    <w:rsid w:val="00C676F6"/>
    <w:rsid w:val="00C71A32"/>
    <w:rsid w:val="00C83856"/>
    <w:rsid w:val="00C9318F"/>
    <w:rsid w:val="00CA1D84"/>
    <w:rsid w:val="00CA7E9A"/>
    <w:rsid w:val="00CC79BA"/>
    <w:rsid w:val="00CD4526"/>
    <w:rsid w:val="00CE4E6E"/>
    <w:rsid w:val="00CE69AF"/>
    <w:rsid w:val="00CF3FB3"/>
    <w:rsid w:val="00D0081D"/>
    <w:rsid w:val="00D03E39"/>
    <w:rsid w:val="00D04D81"/>
    <w:rsid w:val="00D21582"/>
    <w:rsid w:val="00D30C36"/>
    <w:rsid w:val="00D515BB"/>
    <w:rsid w:val="00D6115D"/>
    <w:rsid w:val="00D61D32"/>
    <w:rsid w:val="00D63C42"/>
    <w:rsid w:val="00D64BA4"/>
    <w:rsid w:val="00D82827"/>
    <w:rsid w:val="00DA1009"/>
    <w:rsid w:val="00DA1C24"/>
    <w:rsid w:val="00DB4291"/>
    <w:rsid w:val="00DB60F1"/>
    <w:rsid w:val="00DC21C3"/>
    <w:rsid w:val="00DD5201"/>
    <w:rsid w:val="00DE1B1F"/>
    <w:rsid w:val="00DF6A98"/>
    <w:rsid w:val="00E139F8"/>
    <w:rsid w:val="00E15271"/>
    <w:rsid w:val="00E26482"/>
    <w:rsid w:val="00E45D6A"/>
    <w:rsid w:val="00E5256D"/>
    <w:rsid w:val="00E702B6"/>
    <w:rsid w:val="00E722B3"/>
    <w:rsid w:val="00E8619A"/>
    <w:rsid w:val="00E91AFE"/>
    <w:rsid w:val="00E92506"/>
    <w:rsid w:val="00EA0E16"/>
    <w:rsid w:val="00EB3D6A"/>
    <w:rsid w:val="00EB4054"/>
    <w:rsid w:val="00EC2B69"/>
    <w:rsid w:val="00ED0629"/>
    <w:rsid w:val="00ED31FC"/>
    <w:rsid w:val="00EE630E"/>
    <w:rsid w:val="00F01F28"/>
    <w:rsid w:val="00F23CAE"/>
    <w:rsid w:val="00F36C3C"/>
    <w:rsid w:val="00F4043C"/>
    <w:rsid w:val="00F4459A"/>
    <w:rsid w:val="00F466A8"/>
    <w:rsid w:val="00F70E25"/>
    <w:rsid w:val="00F80C00"/>
    <w:rsid w:val="00F82FA1"/>
    <w:rsid w:val="00F838CC"/>
    <w:rsid w:val="00FA052E"/>
    <w:rsid w:val="00FA522A"/>
    <w:rsid w:val="00FA638F"/>
    <w:rsid w:val="00FC171E"/>
    <w:rsid w:val="00FC2934"/>
    <w:rsid w:val="00FE2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804A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466A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804A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466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CEDA15-ABF3-4C98-A994-8C8060AC3D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0</Pages>
  <Words>8849</Words>
  <Characters>50444</Characters>
  <Application>Microsoft Office Word</Application>
  <DocSecurity>0</DocSecurity>
  <Lines>420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591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T</dc:creator>
  <cp:lastModifiedBy>N.Houshmand</cp:lastModifiedBy>
  <cp:revision>2</cp:revision>
  <cp:lastPrinted>2021-02-24T04:58:00Z</cp:lastPrinted>
  <dcterms:created xsi:type="dcterms:W3CDTF">2021-02-24T08:37:00Z</dcterms:created>
  <dcterms:modified xsi:type="dcterms:W3CDTF">2021-02-24T08:37:00Z</dcterms:modified>
</cp:coreProperties>
</file>